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A6659" w14:textId="77777777" w:rsidR="00CC2C73" w:rsidRDefault="00CC2C73" w:rsidP="00F2467F">
      <w:pPr>
        <w:tabs>
          <w:tab w:val="left" w:pos="142"/>
          <w:tab w:val="left" w:pos="284"/>
        </w:tabs>
        <w:jc w:val="center"/>
        <w:rPr>
          <w:rFonts w:ascii="Arial" w:hAnsi="Arial" w:cs="Arial"/>
          <w:b/>
          <w:sz w:val="24"/>
          <w:szCs w:val="24"/>
          <w:lang w:val="es-CL"/>
        </w:rPr>
      </w:pPr>
    </w:p>
    <w:p w14:paraId="5AFEF538" w14:textId="77777777" w:rsidR="00E570A4" w:rsidRPr="00794D2E" w:rsidRDefault="00AE176B" w:rsidP="00F2467F">
      <w:pPr>
        <w:tabs>
          <w:tab w:val="left" w:pos="142"/>
          <w:tab w:val="left" w:pos="284"/>
        </w:tabs>
        <w:jc w:val="center"/>
        <w:rPr>
          <w:rFonts w:ascii="Arial" w:hAnsi="Arial" w:cs="Arial"/>
          <w:b/>
          <w:sz w:val="24"/>
          <w:szCs w:val="24"/>
          <w:lang w:val="es-CL"/>
        </w:rPr>
      </w:pPr>
      <w:r w:rsidRPr="00794D2E">
        <w:rPr>
          <w:rFonts w:ascii="Arial" w:hAnsi="Arial" w:cs="Arial"/>
          <w:b/>
          <w:sz w:val="24"/>
          <w:szCs w:val="24"/>
          <w:lang w:val="es-CL"/>
        </w:rPr>
        <w:t>FORMULARIO DE POSTULACIÓ</w:t>
      </w:r>
      <w:r w:rsidR="007A61F0" w:rsidRPr="00794D2E">
        <w:rPr>
          <w:rFonts w:ascii="Arial" w:hAnsi="Arial" w:cs="Arial"/>
          <w:b/>
          <w:sz w:val="24"/>
          <w:szCs w:val="24"/>
          <w:lang w:val="es-CL"/>
        </w:rPr>
        <w:t>N</w:t>
      </w:r>
    </w:p>
    <w:p w14:paraId="0A37501D" w14:textId="77777777" w:rsidR="00AE176B" w:rsidRPr="00794D2E" w:rsidRDefault="00AE176B" w:rsidP="00F2467F">
      <w:pPr>
        <w:tabs>
          <w:tab w:val="left" w:pos="142"/>
          <w:tab w:val="left" w:pos="284"/>
        </w:tabs>
        <w:jc w:val="both"/>
        <w:rPr>
          <w:rFonts w:ascii="Arial" w:hAnsi="Arial" w:cs="Arial"/>
          <w:b/>
          <w:sz w:val="24"/>
          <w:szCs w:val="24"/>
          <w:lang w:val="es-CL"/>
        </w:rPr>
      </w:pPr>
    </w:p>
    <w:p w14:paraId="5C3FEC62" w14:textId="278DAAE8" w:rsidR="00016395" w:rsidRPr="00794D2E" w:rsidRDefault="00016395" w:rsidP="00F2467F">
      <w:pPr>
        <w:tabs>
          <w:tab w:val="left" w:pos="142"/>
          <w:tab w:val="left" w:pos="284"/>
        </w:tabs>
        <w:jc w:val="both"/>
        <w:rPr>
          <w:rFonts w:ascii="Arial" w:hAnsi="Arial" w:cs="Arial"/>
          <w:sz w:val="24"/>
          <w:szCs w:val="24"/>
          <w:lang w:val="es-CL"/>
        </w:rPr>
      </w:pPr>
      <w:r w:rsidRPr="6D7F2680">
        <w:rPr>
          <w:rFonts w:ascii="Arial" w:hAnsi="Arial" w:cs="Arial"/>
          <w:sz w:val="24"/>
          <w:szCs w:val="24"/>
          <w:lang w:val="es-CL"/>
        </w:rPr>
        <w:t xml:space="preserve"> El presente documento debe ser llenado y enviado al correo electrónico </w:t>
      </w:r>
      <w:hyperlink r:id="rId9">
        <w:r w:rsidR="64F9D4AB" w:rsidRPr="6D7F2680">
          <w:rPr>
            <w:rStyle w:val="Hipervnculo"/>
            <w:rFonts w:ascii="Arial" w:hAnsi="Arial" w:cs="Arial"/>
            <w:sz w:val="24"/>
            <w:szCs w:val="24"/>
            <w:lang w:val="es-CL"/>
          </w:rPr>
          <w:t>doctorado.sab</w:t>
        </w:r>
        <w:r w:rsidR="00794D2E" w:rsidRPr="6D7F2680">
          <w:rPr>
            <w:rStyle w:val="Hipervnculo"/>
            <w:rFonts w:ascii="Arial" w:hAnsi="Arial" w:cs="Arial"/>
            <w:sz w:val="24"/>
            <w:szCs w:val="24"/>
            <w:lang w:val="es-CL"/>
          </w:rPr>
          <w:t>@umayor.cl</w:t>
        </w:r>
      </w:hyperlink>
      <w:r w:rsidRPr="6D7F2680">
        <w:rPr>
          <w:rFonts w:ascii="Arial" w:hAnsi="Arial" w:cs="Arial"/>
          <w:sz w:val="24"/>
          <w:szCs w:val="24"/>
          <w:lang w:val="es-CL"/>
        </w:rPr>
        <w:t xml:space="preserve"> junto con los demás documentos solicitados para</w:t>
      </w:r>
      <w:r w:rsidR="00450140" w:rsidRPr="6D7F2680">
        <w:rPr>
          <w:rFonts w:ascii="Arial" w:hAnsi="Arial" w:cs="Arial"/>
          <w:sz w:val="24"/>
          <w:szCs w:val="24"/>
          <w:lang w:val="es-CL"/>
        </w:rPr>
        <w:t xml:space="preserve"> </w:t>
      </w:r>
      <w:r w:rsidRPr="6D7F2680">
        <w:rPr>
          <w:rFonts w:ascii="Arial" w:hAnsi="Arial" w:cs="Arial"/>
          <w:sz w:val="24"/>
          <w:szCs w:val="24"/>
          <w:lang w:val="es-CL"/>
        </w:rPr>
        <w:t>la postulación.</w:t>
      </w:r>
    </w:p>
    <w:p w14:paraId="5DAB6C7B" w14:textId="77777777" w:rsidR="00016395" w:rsidRPr="00794D2E" w:rsidRDefault="00016395" w:rsidP="00F2467F">
      <w:pPr>
        <w:tabs>
          <w:tab w:val="left" w:pos="142"/>
          <w:tab w:val="left" w:pos="284"/>
        </w:tabs>
        <w:rPr>
          <w:rFonts w:ascii="Arial" w:hAnsi="Arial" w:cs="Arial"/>
          <w:b/>
          <w:sz w:val="24"/>
          <w:szCs w:val="24"/>
          <w:lang w:val="es-CL"/>
        </w:rPr>
      </w:pPr>
    </w:p>
    <w:p w14:paraId="534736D4" w14:textId="77777777" w:rsidR="00E570A4" w:rsidRPr="00794D2E" w:rsidRDefault="00E570A4" w:rsidP="00F2467F">
      <w:pPr>
        <w:pStyle w:val="Textoindependiente2"/>
        <w:numPr>
          <w:ilvl w:val="1"/>
          <w:numId w:val="2"/>
        </w:numPr>
        <w:tabs>
          <w:tab w:val="clear" w:pos="861"/>
          <w:tab w:val="left" w:pos="142"/>
          <w:tab w:val="left" w:pos="284"/>
        </w:tabs>
        <w:ind w:left="0" w:firstLine="0"/>
        <w:contextualSpacing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>Antecedentes personales</w:t>
      </w:r>
    </w:p>
    <w:p w14:paraId="02EB378F" w14:textId="77777777" w:rsidR="00E570A4" w:rsidRPr="00794D2E" w:rsidRDefault="00E570A4" w:rsidP="00F2467F">
      <w:pPr>
        <w:pStyle w:val="Textoindependiente2"/>
        <w:tabs>
          <w:tab w:val="left" w:pos="142"/>
          <w:tab w:val="left" w:pos="284"/>
        </w:tabs>
        <w:contextualSpacing/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70E4AEDF" w14:textId="77777777" w:rsidR="00AE176B" w:rsidRPr="00794D2E" w:rsidRDefault="00E570A4" w:rsidP="00F2467F">
      <w:pPr>
        <w:pStyle w:val="Textoindependiente2"/>
        <w:tabs>
          <w:tab w:val="left" w:pos="142"/>
          <w:tab w:val="left" w:pos="284"/>
        </w:tabs>
        <w:spacing w:line="360" w:lineRule="auto"/>
        <w:contextualSpacing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 xml:space="preserve">Nombre completo: </w:t>
      </w:r>
    </w:p>
    <w:p w14:paraId="5A729B4A" w14:textId="77777777" w:rsidR="001653DA" w:rsidRPr="00794D2E" w:rsidRDefault="003538EC" w:rsidP="00F2467F">
      <w:pPr>
        <w:pStyle w:val="Textoindependiente2"/>
        <w:tabs>
          <w:tab w:val="left" w:pos="142"/>
          <w:tab w:val="left" w:pos="284"/>
        </w:tabs>
        <w:spacing w:line="360" w:lineRule="auto"/>
        <w:contextualSpacing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 xml:space="preserve">Fecha </w:t>
      </w:r>
      <w:r w:rsidR="002E71CE" w:rsidRPr="00794D2E">
        <w:rPr>
          <w:rFonts w:ascii="Arial" w:hAnsi="Arial" w:cs="Arial"/>
          <w:bCs/>
          <w:color w:val="auto"/>
          <w:sz w:val="24"/>
          <w:szCs w:val="24"/>
        </w:rPr>
        <w:t xml:space="preserve">de </w:t>
      </w:r>
      <w:r w:rsidR="002A0B46" w:rsidRPr="00794D2E">
        <w:rPr>
          <w:rFonts w:ascii="Arial" w:hAnsi="Arial" w:cs="Arial"/>
          <w:bCs/>
          <w:color w:val="auto"/>
          <w:sz w:val="24"/>
          <w:szCs w:val="24"/>
        </w:rPr>
        <w:t xml:space="preserve">nacimiento: </w:t>
      </w:r>
    </w:p>
    <w:p w14:paraId="31E40B7E" w14:textId="77777777" w:rsidR="003538EC" w:rsidRPr="00794D2E" w:rsidRDefault="002A0B46" w:rsidP="0DB1E5FF">
      <w:pPr>
        <w:pStyle w:val="Textoindependiente2"/>
        <w:tabs>
          <w:tab w:val="left" w:pos="142"/>
          <w:tab w:val="left" w:pos="284"/>
        </w:tabs>
        <w:spacing w:line="360" w:lineRule="auto"/>
        <w:contextualSpacing/>
        <w:jc w:val="both"/>
        <w:rPr>
          <w:rFonts w:ascii="Arial" w:hAnsi="Arial" w:cs="Arial"/>
          <w:color w:val="auto"/>
          <w:sz w:val="24"/>
          <w:szCs w:val="24"/>
          <w:lang w:val="es-ES"/>
        </w:rPr>
      </w:pPr>
      <w:proofErr w:type="spellStart"/>
      <w:r w:rsidRPr="0DB1E5FF">
        <w:rPr>
          <w:rFonts w:ascii="Arial" w:hAnsi="Arial" w:cs="Arial"/>
          <w:color w:val="auto"/>
          <w:sz w:val="24"/>
          <w:szCs w:val="24"/>
          <w:lang w:val="es-ES"/>
        </w:rPr>
        <w:t>Nº</w:t>
      </w:r>
      <w:proofErr w:type="spellEnd"/>
      <w:r w:rsidRPr="0DB1E5FF">
        <w:rPr>
          <w:rFonts w:ascii="Arial" w:hAnsi="Arial" w:cs="Arial"/>
          <w:color w:val="auto"/>
          <w:sz w:val="24"/>
          <w:szCs w:val="24"/>
          <w:lang w:val="es-ES"/>
        </w:rPr>
        <w:t xml:space="preserve"> </w:t>
      </w:r>
      <w:r w:rsidR="002E71CE" w:rsidRPr="0DB1E5FF">
        <w:rPr>
          <w:rFonts w:ascii="Arial" w:hAnsi="Arial" w:cs="Arial"/>
          <w:color w:val="auto"/>
          <w:sz w:val="24"/>
          <w:szCs w:val="24"/>
          <w:lang w:val="es-ES"/>
        </w:rPr>
        <w:t>RUT</w:t>
      </w:r>
      <w:r w:rsidRPr="0DB1E5FF">
        <w:rPr>
          <w:rFonts w:ascii="Arial" w:hAnsi="Arial" w:cs="Arial"/>
          <w:color w:val="auto"/>
          <w:sz w:val="24"/>
          <w:szCs w:val="24"/>
          <w:lang w:val="es-ES"/>
        </w:rPr>
        <w:t xml:space="preserve"> o </w:t>
      </w:r>
      <w:r w:rsidR="00F33227" w:rsidRPr="0DB1E5FF">
        <w:rPr>
          <w:rFonts w:ascii="Arial" w:hAnsi="Arial" w:cs="Arial"/>
          <w:color w:val="auto"/>
          <w:sz w:val="24"/>
          <w:szCs w:val="24"/>
          <w:lang w:val="es-ES"/>
        </w:rPr>
        <w:t>P</w:t>
      </w:r>
      <w:r w:rsidRPr="0DB1E5FF">
        <w:rPr>
          <w:rFonts w:ascii="Arial" w:hAnsi="Arial" w:cs="Arial"/>
          <w:color w:val="auto"/>
          <w:sz w:val="24"/>
          <w:szCs w:val="24"/>
          <w:lang w:val="es-ES"/>
        </w:rPr>
        <w:t>asaporte</w:t>
      </w:r>
      <w:r w:rsidR="003538EC" w:rsidRPr="0DB1E5FF">
        <w:rPr>
          <w:rFonts w:ascii="Arial" w:hAnsi="Arial" w:cs="Arial"/>
          <w:color w:val="auto"/>
          <w:sz w:val="24"/>
          <w:szCs w:val="24"/>
          <w:lang w:val="es-ES"/>
        </w:rPr>
        <w:t xml:space="preserve">: </w:t>
      </w:r>
    </w:p>
    <w:p w14:paraId="11C93182" w14:textId="77777777" w:rsidR="00794D2E" w:rsidRDefault="003538EC" w:rsidP="0DB1E5FF">
      <w:pPr>
        <w:pStyle w:val="Textoindependiente2"/>
        <w:tabs>
          <w:tab w:val="left" w:pos="142"/>
          <w:tab w:val="left" w:pos="284"/>
        </w:tabs>
        <w:spacing w:line="360" w:lineRule="auto"/>
        <w:contextualSpacing/>
        <w:jc w:val="both"/>
        <w:rPr>
          <w:rFonts w:ascii="Arial" w:hAnsi="Arial" w:cs="Arial"/>
          <w:color w:val="000000"/>
          <w:sz w:val="24"/>
          <w:szCs w:val="24"/>
          <w:lang w:val="es-ES"/>
        </w:rPr>
      </w:pPr>
      <w:r w:rsidRPr="0DB1E5FF">
        <w:rPr>
          <w:rFonts w:ascii="Arial" w:hAnsi="Arial" w:cs="Arial"/>
          <w:color w:val="auto"/>
          <w:sz w:val="24"/>
          <w:szCs w:val="24"/>
          <w:lang w:val="es-ES"/>
        </w:rPr>
        <w:t>Ciudad</w:t>
      </w:r>
      <w:r w:rsidRPr="0DB1E5FF">
        <w:rPr>
          <w:rFonts w:ascii="Arial" w:hAnsi="Arial" w:cs="Arial"/>
          <w:color w:val="000000" w:themeColor="text1"/>
          <w:sz w:val="24"/>
          <w:szCs w:val="24"/>
          <w:lang w:val="es-ES"/>
        </w:rPr>
        <w:t>:</w:t>
      </w:r>
      <w:r>
        <w:tab/>
      </w:r>
      <w:r>
        <w:tab/>
      </w:r>
    </w:p>
    <w:p w14:paraId="73BEE3F8" w14:textId="77777777" w:rsidR="00BE34FB" w:rsidRPr="00794D2E" w:rsidRDefault="003538EC" w:rsidP="00F2467F">
      <w:pPr>
        <w:pStyle w:val="Textoindependiente2"/>
        <w:tabs>
          <w:tab w:val="left" w:pos="142"/>
          <w:tab w:val="left" w:pos="284"/>
        </w:tabs>
        <w:spacing w:line="360" w:lineRule="auto"/>
        <w:contextualSpacing/>
        <w:jc w:val="both"/>
        <w:rPr>
          <w:rFonts w:ascii="Arial" w:hAnsi="Arial" w:cs="Arial"/>
          <w:bCs/>
          <w:color w:val="000000"/>
          <w:sz w:val="24"/>
          <w:szCs w:val="24"/>
        </w:rPr>
      </w:pPr>
      <w:r w:rsidRPr="00794D2E">
        <w:rPr>
          <w:rFonts w:ascii="Arial" w:hAnsi="Arial" w:cs="Arial"/>
          <w:bCs/>
          <w:color w:val="000000"/>
          <w:sz w:val="24"/>
          <w:szCs w:val="24"/>
        </w:rPr>
        <w:t xml:space="preserve">País: </w:t>
      </w:r>
    </w:p>
    <w:p w14:paraId="468DC00B" w14:textId="77777777" w:rsidR="005F1CC5" w:rsidRPr="00794D2E" w:rsidRDefault="003538EC" w:rsidP="00F2467F">
      <w:pPr>
        <w:pStyle w:val="Textoindependiente2"/>
        <w:tabs>
          <w:tab w:val="left" w:pos="142"/>
          <w:tab w:val="left" w:pos="284"/>
        </w:tabs>
        <w:spacing w:line="360" w:lineRule="auto"/>
        <w:contextualSpacing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 xml:space="preserve">Nacionalidad: </w:t>
      </w:r>
    </w:p>
    <w:p w14:paraId="73176702" w14:textId="77777777" w:rsidR="003538EC" w:rsidRPr="00794D2E" w:rsidRDefault="005F1CC5" w:rsidP="00F2467F">
      <w:pPr>
        <w:pStyle w:val="Textoindependiente2"/>
        <w:tabs>
          <w:tab w:val="left" w:pos="142"/>
          <w:tab w:val="left" w:pos="284"/>
        </w:tabs>
        <w:spacing w:line="360" w:lineRule="auto"/>
        <w:contextualSpacing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 xml:space="preserve">Correo </w:t>
      </w:r>
      <w:r w:rsidR="0007740E" w:rsidRPr="00794D2E">
        <w:rPr>
          <w:rFonts w:ascii="Arial" w:hAnsi="Arial" w:cs="Arial"/>
          <w:bCs/>
          <w:color w:val="auto"/>
          <w:sz w:val="24"/>
          <w:szCs w:val="24"/>
        </w:rPr>
        <w:t>electrónico:</w:t>
      </w:r>
      <w:r w:rsidR="00FD4574" w:rsidRPr="00794D2E">
        <w:rPr>
          <w:rFonts w:ascii="Arial" w:hAnsi="Arial" w:cs="Arial"/>
          <w:bCs/>
          <w:color w:val="auto"/>
          <w:sz w:val="24"/>
          <w:szCs w:val="24"/>
        </w:rPr>
        <w:t xml:space="preserve"> </w:t>
      </w:r>
    </w:p>
    <w:p w14:paraId="1082168B" w14:textId="77777777" w:rsidR="00F33227" w:rsidRPr="00794D2E" w:rsidRDefault="00CE33E2" w:rsidP="00F2467F">
      <w:pPr>
        <w:pStyle w:val="Textoindependiente2"/>
        <w:tabs>
          <w:tab w:val="left" w:pos="142"/>
          <w:tab w:val="left" w:pos="284"/>
        </w:tabs>
        <w:spacing w:line="360" w:lineRule="auto"/>
        <w:contextualSpacing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 xml:space="preserve">Domicilio: </w:t>
      </w:r>
    </w:p>
    <w:p w14:paraId="3302062B" w14:textId="77777777" w:rsidR="00794D2E" w:rsidRDefault="00CE33E2" w:rsidP="0DB1E5FF">
      <w:pPr>
        <w:pStyle w:val="Textoindependiente2"/>
        <w:tabs>
          <w:tab w:val="left" w:pos="142"/>
          <w:tab w:val="left" w:pos="284"/>
        </w:tabs>
        <w:spacing w:line="360" w:lineRule="auto"/>
        <w:contextualSpacing/>
        <w:jc w:val="both"/>
        <w:rPr>
          <w:rFonts w:ascii="Arial" w:hAnsi="Arial" w:cs="Arial"/>
          <w:color w:val="auto"/>
          <w:sz w:val="24"/>
          <w:szCs w:val="24"/>
          <w:lang w:val="es-ES"/>
        </w:rPr>
      </w:pPr>
      <w:r w:rsidRPr="0DB1E5FF">
        <w:rPr>
          <w:rFonts w:ascii="Arial" w:hAnsi="Arial" w:cs="Arial"/>
          <w:color w:val="auto"/>
          <w:sz w:val="24"/>
          <w:szCs w:val="24"/>
          <w:lang w:val="es-ES"/>
        </w:rPr>
        <w:t>Teléfono:</w:t>
      </w:r>
      <w:r>
        <w:tab/>
      </w:r>
    </w:p>
    <w:p w14:paraId="7E0D95CB" w14:textId="77777777" w:rsidR="00F33227" w:rsidRPr="00794D2E" w:rsidRDefault="00F33227" w:rsidP="00F2467F">
      <w:pPr>
        <w:pStyle w:val="Textoindependiente2"/>
        <w:tabs>
          <w:tab w:val="left" w:pos="142"/>
          <w:tab w:val="left" w:pos="284"/>
        </w:tabs>
        <w:spacing w:line="360" w:lineRule="auto"/>
        <w:contextualSpacing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 xml:space="preserve">e-mail: </w:t>
      </w:r>
    </w:p>
    <w:p w14:paraId="6A05A809" w14:textId="77777777" w:rsidR="009A795A" w:rsidRPr="00794D2E" w:rsidRDefault="009A795A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45F44502" w14:textId="77777777" w:rsidR="00CE33E2" w:rsidRPr="00794D2E" w:rsidRDefault="00CE33E2" w:rsidP="00F2467F">
      <w:pPr>
        <w:pStyle w:val="Textoindependiente2"/>
        <w:numPr>
          <w:ilvl w:val="1"/>
          <w:numId w:val="2"/>
        </w:numPr>
        <w:tabs>
          <w:tab w:val="clear" w:pos="861"/>
          <w:tab w:val="left" w:pos="142"/>
          <w:tab w:val="left" w:pos="284"/>
          <w:tab w:val="num" w:pos="851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>Estudios universitarios</w:t>
      </w:r>
      <w:r w:rsidR="00506CD4" w:rsidRPr="00794D2E">
        <w:rPr>
          <w:rFonts w:ascii="Arial" w:hAnsi="Arial" w:cs="Arial"/>
          <w:bCs/>
          <w:color w:val="auto"/>
          <w:sz w:val="24"/>
          <w:szCs w:val="24"/>
        </w:rPr>
        <w:t xml:space="preserve"> de pregrado</w:t>
      </w:r>
      <w:r w:rsidR="00CC2C73">
        <w:rPr>
          <w:rFonts w:ascii="Arial" w:hAnsi="Arial" w:cs="Arial"/>
          <w:bCs/>
          <w:color w:val="auto"/>
          <w:sz w:val="24"/>
          <w:szCs w:val="24"/>
        </w:rPr>
        <w:t xml:space="preserve"> (Agregue filas si es necesario)</w:t>
      </w:r>
      <w:r w:rsidR="00016395" w:rsidRPr="00794D2E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5A39BBE3" w14:textId="77777777" w:rsidR="00CE33E2" w:rsidRPr="00794D2E" w:rsidRDefault="00CE33E2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  <w:gridCol w:w="2929"/>
        <w:gridCol w:w="1979"/>
        <w:gridCol w:w="1617"/>
      </w:tblGrid>
      <w:tr w:rsidR="00F01CE8" w:rsidRPr="00794D2E" w14:paraId="59C2B571" w14:textId="77777777" w:rsidTr="00F80CD2">
        <w:tc>
          <w:tcPr>
            <w:tcW w:w="2122" w:type="dxa"/>
            <w:shd w:val="clear" w:color="auto" w:fill="auto"/>
          </w:tcPr>
          <w:p w14:paraId="0BF7BADD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Institución</w:t>
            </w:r>
          </w:p>
        </w:tc>
        <w:tc>
          <w:tcPr>
            <w:tcW w:w="2929" w:type="dxa"/>
            <w:shd w:val="clear" w:color="auto" w:fill="auto"/>
          </w:tcPr>
          <w:p w14:paraId="07584236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Grado o título obtenido</w:t>
            </w:r>
          </w:p>
        </w:tc>
        <w:tc>
          <w:tcPr>
            <w:tcW w:w="1979" w:type="dxa"/>
            <w:shd w:val="clear" w:color="auto" w:fill="auto"/>
          </w:tcPr>
          <w:p w14:paraId="04A13C02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Fecha Ingreso</w:t>
            </w:r>
          </w:p>
        </w:tc>
        <w:tc>
          <w:tcPr>
            <w:tcW w:w="1617" w:type="dxa"/>
            <w:shd w:val="clear" w:color="auto" w:fill="auto"/>
          </w:tcPr>
          <w:p w14:paraId="4D6EB6DF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Fecha Egreso</w:t>
            </w:r>
          </w:p>
        </w:tc>
      </w:tr>
      <w:tr w:rsidR="00F01CE8" w:rsidRPr="00794D2E" w14:paraId="41C8F396" w14:textId="77777777" w:rsidTr="00F80CD2">
        <w:tc>
          <w:tcPr>
            <w:tcW w:w="2122" w:type="dxa"/>
            <w:shd w:val="clear" w:color="auto" w:fill="auto"/>
          </w:tcPr>
          <w:p w14:paraId="72A3D3EC" w14:textId="77777777" w:rsidR="00F01CE8" w:rsidRPr="00794D2E" w:rsidRDefault="00F01CE8" w:rsidP="009D64B4">
            <w:pPr>
              <w:pStyle w:val="Textoindependiente2"/>
              <w:tabs>
                <w:tab w:val="left" w:pos="142"/>
                <w:tab w:val="left" w:pos="284"/>
              </w:tabs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</w:tcPr>
          <w:p w14:paraId="0D0B940D" w14:textId="77777777" w:rsidR="00F01CE8" w:rsidRPr="00794D2E" w:rsidRDefault="00F01CE8" w:rsidP="00F27A0B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1979" w:type="dxa"/>
            <w:shd w:val="clear" w:color="auto" w:fill="auto"/>
          </w:tcPr>
          <w:p w14:paraId="0E27B00A" w14:textId="77777777" w:rsidR="00F01CE8" w:rsidRPr="00794D2E" w:rsidRDefault="00F01CE8" w:rsidP="00F27A0B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1617" w:type="dxa"/>
            <w:shd w:val="clear" w:color="auto" w:fill="auto"/>
          </w:tcPr>
          <w:p w14:paraId="60061E4C" w14:textId="77777777" w:rsidR="00F01CE8" w:rsidRPr="00794D2E" w:rsidRDefault="00F01CE8" w:rsidP="00F27A0B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44EAFD9C" w14:textId="77777777" w:rsidR="005A2B3F" w:rsidRPr="00794D2E" w:rsidRDefault="005A2B3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1AD91E3A" w14:textId="77777777" w:rsidR="00E5381F" w:rsidRPr="00794D2E" w:rsidRDefault="00E5381F" w:rsidP="00F2467F">
      <w:pPr>
        <w:pStyle w:val="Textoindependiente2"/>
        <w:numPr>
          <w:ilvl w:val="1"/>
          <w:numId w:val="2"/>
        </w:numPr>
        <w:tabs>
          <w:tab w:val="clear" w:pos="861"/>
          <w:tab w:val="left" w:pos="142"/>
          <w:tab w:val="left" w:pos="284"/>
          <w:tab w:val="num" w:pos="851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>Estudios de postgrado</w:t>
      </w:r>
      <w:r w:rsidR="00CC2C73">
        <w:rPr>
          <w:rFonts w:ascii="Arial" w:hAnsi="Arial" w:cs="Arial"/>
          <w:bCs/>
          <w:color w:val="auto"/>
          <w:sz w:val="24"/>
          <w:szCs w:val="24"/>
        </w:rPr>
        <w:t xml:space="preserve"> (Agregue filas si es necesario)</w:t>
      </w:r>
      <w:r w:rsidR="00016395" w:rsidRPr="00794D2E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4B94D5A5" w14:textId="77777777" w:rsidR="00E5381F" w:rsidRPr="00794D2E" w:rsidRDefault="00E5381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864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  <w:gridCol w:w="2929"/>
        <w:gridCol w:w="1979"/>
        <w:gridCol w:w="1617"/>
      </w:tblGrid>
      <w:tr w:rsidR="00F01CE8" w:rsidRPr="00794D2E" w14:paraId="1D4144B3" w14:textId="77777777" w:rsidTr="00F80CD2">
        <w:tc>
          <w:tcPr>
            <w:tcW w:w="2122" w:type="dxa"/>
            <w:shd w:val="clear" w:color="auto" w:fill="auto"/>
          </w:tcPr>
          <w:p w14:paraId="547BE752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Institución</w:t>
            </w:r>
          </w:p>
        </w:tc>
        <w:tc>
          <w:tcPr>
            <w:tcW w:w="2929" w:type="dxa"/>
            <w:shd w:val="clear" w:color="auto" w:fill="auto"/>
          </w:tcPr>
          <w:p w14:paraId="22B023DB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Grado o título obtenido</w:t>
            </w:r>
          </w:p>
        </w:tc>
        <w:tc>
          <w:tcPr>
            <w:tcW w:w="1979" w:type="dxa"/>
            <w:shd w:val="clear" w:color="auto" w:fill="auto"/>
          </w:tcPr>
          <w:p w14:paraId="34DF5B19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Fecha Ingreso</w:t>
            </w:r>
          </w:p>
        </w:tc>
        <w:tc>
          <w:tcPr>
            <w:tcW w:w="1617" w:type="dxa"/>
            <w:shd w:val="clear" w:color="auto" w:fill="auto"/>
          </w:tcPr>
          <w:p w14:paraId="48E4500A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Fecha Egreso</w:t>
            </w:r>
          </w:p>
        </w:tc>
      </w:tr>
      <w:tr w:rsidR="00F01CE8" w:rsidRPr="00794D2E" w14:paraId="3DEEC669" w14:textId="77777777" w:rsidTr="00F80CD2">
        <w:tc>
          <w:tcPr>
            <w:tcW w:w="2122" w:type="dxa"/>
            <w:shd w:val="clear" w:color="auto" w:fill="auto"/>
          </w:tcPr>
          <w:p w14:paraId="3656B9AB" w14:textId="77777777" w:rsidR="00F01CE8" w:rsidRPr="00794D2E" w:rsidRDefault="00F01CE8" w:rsidP="009D64B4">
            <w:pPr>
              <w:pStyle w:val="Textoindependiente2"/>
              <w:tabs>
                <w:tab w:val="left" w:pos="142"/>
                <w:tab w:val="left" w:pos="284"/>
              </w:tabs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</w:tcPr>
          <w:p w14:paraId="45FB0818" w14:textId="77777777" w:rsidR="00F01CE8" w:rsidRPr="00794D2E" w:rsidRDefault="00F01CE8" w:rsidP="00F27A0B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1979" w:type="dxa"/>
            <w:shd w:val="clear" w:color="auto" w:fill="auto"/>
          </w:tcPr>
          <w:p w14:paraId="049F31CB" w14:textId="77777777" w:rsidR="00F01CE8" w:rsidRPr="00794D2E" w:rsidRDefault="00F01CE8" w:rsidP="00F27A0B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1617" w:type="dxa"/>
            <w:shd w:val="clear" w:color="auto" w:fill="auto"/>
          </w:tcPr>
          <w:p w14:paraId="53128261" w14:textId="77777777" w:rsidR="00F01CE8" w:rsidRPr="00794D2E" w:rsidRDefault="00F01CE8" w:rsidP="00F27A0B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62486C05" w14:textId="77777777" w:rsidR="007606EA" w:rsidRPr="00794D2E" w:rsidRDefault="007606EA" w:rsidP="6D7F2680">
      <w:pPr>
        <w:pStyle w:val="Textoindependiente2"/>
        <w:tabs>
          <w:tab w:val="left" w:pos="142"/>
          <w:tab w:val="left" w:pos="284"/>
          <w:tab w:val="num" w:pos="1003"/>
        </w:tabs>
        <w:jc w:val="both"/>
        <w:rPr>
          <w:rFonts w:ascii="Arial" w:hAnsi="Arial" w:cs="Arial"/>
          <w:color w:val="auto"/>
          <w:sz w:val="24"/>
          <w:szCs w:val="24"/>
        </w:rPr>
      </w:pPr>
    </w:p>
    <w:p w14:paraId="642BD44B" w14:textId="19AC1646" w:rsidR="6D7F2680" w:rsidRDefault="6D7F2680" w:rsidP="6D7F2680">
      <w:pPr>
        <w:pStyle w:val="Textoindependiente2"/>
        <w:tabs>
          <w:tab w:val="left" w:pos="142"/>
          <w:tab w:val="left" w:pos="284"/>
          <w:tab w:val="num" w:pos="1003"/>
        </w:tabs>
        <w:jc w:val="both"/>
        <w:rPr>
          <w:rFonts w:ascii="Arial" w:hAnsi="Arial" w:cs="Arial"/>
          <w:color w:val="auto"/>
          <w:sz w:val="24"/>
          <w:szCs w:val="24"/>
        </w:rPr>
      </w:pPr>
    </w:p>
    <w:p w14:paraId="1FF3FF2B" w14:textId="438647C7" w:rsidR="00E5381F" w:rsidRPr="00794D2E" w:rsidRDefault="00E5381F" w:rsidP="6D7F2680">
      <w:pPr>
        <w:pStyle w:val="Textoindependiente2"/>
        <w:numPr>
          <w:ilvl w:val="1"/>
          <w:numId w:val="2"/>
        </w:numPr>
        <w:tabs>
          <w:tab w:val="clear" w:pos="861"/>
          <w:tab w:val="left" w:pos="142"/>
          <w:tab w:val="left" w:pos="284"/>
          <w:tab w:val="num" w:pos="851"/>
        </w:tabs>
        <w:ind w:left="0" w:firstLine="0"/>
        <w:jc w:val="both"/>
        <w:rPr>
          <w:rFonts w:ascii="Arial" w:hAnsi="Arial" w:cs="Arial"/>
          <w:color w:val="auto"/>
          <w:sz w:val="24"/>
          <w:szCs w:val="24"/>
        </w:rPr>
      </w:pPr>
      <w:r w:rsidRPr="6D7F2680">
        <w:rPr>
          <w:rFonts w:ascii="Arial" w:hAnsi="Arial" w:cs="Arial"/>
          <w:color w:val="auto"/>
          <w:sz w:val="24"/>
          <w:szCs w:val="24"/>
        </w:rPr>
        <w:t>Becas obtenidas</w:t>
      </w:r>
      <w:r w:rsidR="00CC2C73" w:rsidRPr="6D7F2680">
        <w:rPr>
          <w:rFonts w:ascii="Arial" w:hAnsi="Arial" w:cs="Arial"/>
          <w:color w:val="auto"/>
          <w:sz w:val="24"/>
          <w:szCs w:val="24"/>
        </w:rPr>
        <w:t xml:space="preserve"> (Agregue filas si es necesario)</w:t>
      </w:r>
      <w:r w:rsidR="00016395" w:rsidRPr="6D7F2680">
        <w:rPr>
          <w:rFonts w:ascii="Arial" w:hAnsi="Arial" w:cs="Arial"/>
          <w:color w:val="auto"/>
          <w:sz w:val="24"/>
          <w:szCs w:val="24"/>
        </w:rPr>
        <w:t>:</w:t>
      </w:r>
    </w:p>
    <w:p w14:paraId="4101652C" w14:textId="77777777" w:rsidR="00E5381F" w:rsidRPr="00794D2E" w:rsidRDefault="00E5381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45"/>
        <w:gridCol w:w="2518"/>
      </w:tblGrid>
      <w:tr w:rsidR="00F01CE8" w:rsidRPr="00794D2E" w14:paraId="794AC05B" w14:textId="77777777" w:rsidTr="00794D2E">
        <w:tc>
          <w:tcPr>
            <w:tcW w:w="5845" w:type="dxa"/>
            <w:shd w:val="clear" w:color="auto" w:fill="auto"/>
          </w:tcPr>
          <w:p w14:paraId="0D9EF6F3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Institución</w:t>
            </w:r>
          </w:p>
        </w:tc>
        <w:tc>
          <w:tcPr>
            <w:tcW w:w="2518" w:type="dxa"/>
            <w:shd w:val="clear" w:color="auto" w:fill="auto"/>
          </w:tcPr>
          <w:p w14:paraId="48FF8E3E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Fecha</w:t>
            </w:r>
          </w:p>
        </w:tc>
      </w:tr>
      <w:tr w:rsidR="00CB2469" w:rsidRPr="00794D2E" w14:paraId="4B99056E" w14:textId="77777777" w:rsidTr="00794D2E">
        <w:tc>
          <w:tcPr>
            <w:tcW w:w="5845" w:type="dxa"/>
            <w:shd w:val="clear" w:color="auto" w:fill="auto"/>
          </w:tcPr>
          <w:p w14:paraId="1299C43A" w14:textId="77777777" w:rsidR="00CB2469" w:rsidRPr="00794D2E" w:rsidRDefault="00CB2469" w:rsidP="00CB2469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2518" w:type="dxa"/>
            <w:shd w:val="clear" w:color="auto" w:fill="auto"/>
          </w:tcPr>
          <w:p w14:paraId="4DDBEF00" w14:textId="77777777" w:rsidR="00CB2469" w:rsidRPr="00794D2E" w:rsidRDefault="00CB2469" w:rsidP="00CB2469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</w:tc>
      </w:tr>
    </w:tbl>
    <w:p w14:paraId="3461D779" w14:textId="77777777" w:rsidR="007D2F9B" w:rsidRPr="00794D2E" w:rsidRDefault="007D2F9B" w:rsidP="00F2467F">
      <w:pPr>
        <w:pStyle w:val="Textoindependiente2"/>
        <w:tabs>
          <w:tab w:val="left" w:pos="142"/>
          <w:tab w:val="left" w:pos="284"/>
          <w:tab w:val="num" w:pos="1003"/>
        </w:tabs>
        <w:jc w:val="both"/>
        <w:rPr>
          <w:rFonts w:ascii="Arial" w:hAnsi="Arial" w:cs="Arial"/>
          <w:bCs/>
          <w:color w:val="auto"/>
          <w:sz w:val="24"/>
          <w:szCs w:val="24"/>
          <w:lang w:val="en-GB"/>
        </w:rPr>
      </w:pPr>
    </w:p>
    <w:p w14:paraId="3971BA56" w14:textId="77777777" w:rsidR="00E5381F" w:rsidRPr="00794D2E" w:rsidRDefault="00E5381F" w:rsidP="00F2467F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>Indique si postula a otro programa de doctorado</w:t>
      </w:r>
      <w:r w:rsidR="00CC2C73">
        <w:rPr>
          <w:rFonts w:ascii="Arial" w:hAnsi="Arial" w:cs="Arial"/>
          <w:bCs/>
          <w:color w:val="auto"/>
          <w:sz w:val="24"/>
          <w:szCs w:val="24"/>
        </w:rPr>
        <w:t xml:space="preserve"> (Agregue filas si es necesario)</w:t>
      </w:r>
      <w:r w:rsidR="00016395" w:rsidRPr="00794D2E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3CF2D8B6" w14:textId="77777777" w:rsidR="00F2467F" w:rsidRPr="00794D2E" w:rsidRDefault="00F2467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44"/>
        <w:gridCol w:w="4219"/>
      </w:tblGrid>
      <w:tr w:rsidR="00F01CE8" w:rsidRPr="00794D2E" w14:paraId="2BEF1ADA" w14:textId="77777777" w:rsidTr="00794D2E">
        <w:tc>
          <w:tcPr>
            <w:tcW w:w="4144" w:type="dxa"/>
            <w:shd w:val="clear" w:color="auto" w:fill="auto"/>
          </w:tcPr>
          <w:p w14:paraId="58EBC7F6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Institución</w:t>
            </w:r>
          </w:p>
        </w:tc>
        <w:tc>
          <w:tcPr>
            <w:tcW w:w="4219" w:type="dxa"/>
            <w:shd w:val="clear" w:color="auto" w:fill="auto"/>
          </w:tcPr>
          <w:p w14:paraId="2373955E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Programa</w:t>
            </w:r>
          </w:p>
        </w:tc>
      </w:tr>
      <w:tr w:rsidR="00F01CE8" w:rsidRPr="00794D2E" w14:paraId="0FB78278" w14:textId="77777777" w:rsidTr="00794D2E">
        <w:tc>
          <w:tcPr>
            <w:tcW w:w="4144" w:type="dxa"/>
            <w:shd w:val="clear" w:color="auto" w:fill="auto"/>
          </w:tcPr>
          <w:p w14:paraId="1FC39945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4219" w:type="dxa"/>
            <w:shd w:val="clear" w:color="auto" w:fill="auto"/>
          </w:tcPr>
          <w:p w14:paraId="0562CB0E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34CE0A41" w14:textId="77777777" w:rsidR="007D2F9B" w:rsidRPr="00794D2E" w:rsidRDefault="007D2F9B" w:rsidP="00F2467F">
      <w:pPr>
        <w:pStyle w:val="Textoindependiente2"/>
        <w:tabs>
          <w:tab w:val="left" w:pos="142"/>
          <w:tab w:val="left" w:pos="284"/>
          <w:tab w:val="num" w:pos="1003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3E941BE0" w14:textId="77777777" w:rsidR="003B0DB2" w:rsidRPr="00794D2E" w:rsidRDefault="009F1FE5" w:rsidP="00F2467F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>Conocimiento de idiomas</w:t>
      </w:r>
      <w:r w:rsidR="003B0DB2" w:rsidRPr="00794D2E">
        <w:rPr>
          <w:rFonts w:ascii="Arial" w:hAnsi="Arial" w:cs="Arial"/>
          <w:bCs/>
          <w:color w:val="auto"/>
          <w:sz w:val="24"/>
          <w:szCs w:val="24"/>
        </w:rPr>
        <w:t xml:space="preserve"> (indicar: Bueno, Regular, Malo)</w:t>
      </w:r>
      <w:r w:rsidR="00F2467F" w:rsidRPr="00794D2E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62EBF3C5" w14:textId="77777777" w:rsidR="00F2467F" w:rsidRPr="00794D2E" w:rsidRDefault="00F2467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9"/>
        <w:gridCol w:w="2793"/>
        <w:gridCol w:w="1909"/>
        <w:gridCol w:w="2102"/>
      </w:tblGrid>
      <w:tr w:rsidR="00F01CE8" w:rsidRPr="00794D2E" w14:paraId="253EC156" w14:textId="77777777" w:rsidTr="00794D2E">
        <w:tc>
          <w:tcPr>
            <w:tcW w:w="1559" w:type="dxa"/>
            <w:shd w:val="clear" w:color="auto" w:fill="auto"/>
          </w:tcPr>
          <w:p w14:paraId="17602283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Idioma</w:t>
            </w:r>
          </w:p>
        </w:tc>
        <w:tc>
          <w:tcPr>
            <w:tcW w:w="2793" w:type="dxa"/>
            <w:shd w:val="clear" w:color="auto" w:fill="auto"/>
          </w:tcPr>
          <w:p w14:paraId="598C55AB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Lectura</w:t>
            </w:r>
          </w:p>
        </w:tc>
        <w:tc>
          <w:tcPr>
            <w:tcW w:w="1909" w:type="dxa"/>
            <w:shd w:val="clear" w:color="auto" w:fill="auto"/>
          </w:tcPr>
          <w:p w14:paraId="67114C93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Escritura</w:t>
            </w:r>
          </w:p>
        </w:tc>
        <w:tc>
          <w:tcPr>
            <w:tcW w:w="2102" w:type="dxa"/>
            <w:shd w:val="clear" w:color="auto" w:fill="auto"/>
          </w:tcPr>
          <w:p w14:paraId="731A03BB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Conversación</w:t>
            </w:r>
          </w:p>
        </w:tc>
      </w:tr>
      <w:tr w:rsidR="00F01CE8" w:rsidRPr="00794D2E" w14:paraId="6D98A12B" w14:textId="77777777" w:rsidTr="00794D2E">
        <w:tc>
          <w:tcPr>
            <w:tcW w:w="1559" w:type="dxa"/>
            <w:shd w:val="clear" w:color="auto" w:fill="auto"/>
          </w:tcPr>
          <w:p w14:paraId="2946DB82" w14:textId="77777777" w:rsidR="00BE7BEF" w:rsidRPr="00794D2E" w:rsidRDefault="00BE7BEF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793" w:type="dxa"/>
            <w:shd w:val="clear" w:color="auto" w:fill="auto"/>
            <w:vAlign w:val="center"/>
          </w:tcPr>
          <w:p w14:paraId="5997CC1D" w14:textId="77777777" w:rsidR="00C53A43" w:rsidRPr="00794D2E" w:rsidRDefault="00C53A43" w:rsidP="00BE7BEF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1909" w:type="dxa"/>
            <w:shd w:val="clear" w:color="auto" w:fill="auto"/>
            <w:vAlign w:val="center"/>
          </w:tcPr>
          <w:p w14:paraId="110FFD37" w14:textId="77777777" w:rsidR="00C53A43" w:rsidRPr="00794D2E" w:rsidRDefault="00C53A43" w:rsidP="00BE7BEF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102" w:type="dxa"/>
            <w:shd w:val="clear" w:color="auto" w:fill="auto"/>
            <w:vAlign w:val="center"/>
          </w:tcPr>
          <w:p w14:paraId="6B699379" w14:textId="77777777" w:rsidR="00C53A43" w:rsidRPr="00794D2E" w:rsidRDefault="00C53A43" w:rsidP="00BE7BEF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3FE9F23F" w14:textId="77777777" w:rsidR="003B0DB2" w:rsidRPr="00794D2E" w:rsidRDefault="003B0DB2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1F72F646" w14:textId="77777777" w:rsidR="00BD6A7B" w:rsidRPr="00794D2E" w:rsidRDefault="00BD6A7B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2553593A" w14:textId="77777777" w:rsidR="005A2B3F" w:rsidRPr="00794D2E" w:rsidRDefault="00645FC4" w:rsidP="00F2467F">
      <w:pPr>
        <w:pStyle w:val="Textoindependiente2"/>
        <w:numPr>
          <w:ilvl w:val="1"/>
          <w:numId w:val="2"/>
        </w:numPr>
        <w:tabs>
          <w:tab w:val="clear" w:pos="861"/>
          <w:tab w:val="left" w:pos="142"/>
          <w:tab w:val="left" w:pos="284"/>
          <w:tab w:val="num" w:pos="851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>Trabajos científicos realizados</w:t>
      </w:r>
      <w:r w:rsidR="00F2467F" w:rsidRPr="00794D2E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08CE6F91" w14:textId="77777777" w:rsidR="00F2467F" w:rsidRPr="00794D2E" w:rsidRDefault="00F2467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644EBC3F" w14:textId="77777777" w:rsidR="00F2467F" w:rsidRPr="00CC2C73" w:rsidRDefault="00F2467F" w:rsidP="0DB1E5F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color w:val="auto"/>
          <w:sz w:val="24"/>
          <w:szCs w:val="24"/>
          <w:lang w:val="es-ES"/>
        </w:rPr>
      </w:pPr>
      <w:r w:rsidRPr="0DB1E5FF">
        <w:rPr>
          <w:rFonts w:ascii="Arial" w:hAnsi="Arial" w:cs="Arial"/>
          <w:color w:val="auto"/>
          <w:sz w:val="24"/>
          <w:szCs w:val="24"/>
          <w:lang w:val="es-ES"/>
        </w:rPr>
        <w:t xml:space="preserve">a) Publicaciones </w:t>
      </w:r>
      <w:r w:rsidR="00CC2C73" w:rsidRPr="0DB1E5FF">
        <w:rPr>
          <w:rFonts w:ascii="Arial" w:hAnsi="Arial" w:cs="Arial"/>
          <w:color w:val="auto"/>
          <w:sz w:val="24"/>
          <w:szCs w:val="24"/>
          <w:lang w:val="es-ES"/>
        </w:rPr>
        <w:t>(</w:t>
      </w:r>
      <w:r w:rsidRPr="0DB1E5FF">
        <w:rPr>
          <w:rFonts w:ascii="Arial" w:hAnsi="Arial" w:cs="Arial"/>
          <w:color w:val="auto"/>
          <w:sz w:val="24"/>
          <w:szCs w:val="24"/>
          <w:lang w:val="es-ES"/>
        </w:rPr>
        <w:t>Indique título, autores, año, revista, volumen y páginas. Indique con “</w:t>
      </w:r>
      <w:proofErr w:type="spellStart"/>
      <w:r w:rsidRPr="0DB1E5FF">
        <w:rPr>
          <w:rFonts w:ascii="Arial" w:hAnsi="Arial" w:cs="Arial"/>
          <w:color w:val="auto"/>
          <w:sz w:val="24"/>
          <w:szCs w:val="24"/>
          <w:lang w:val="es-ES"/>
        </w:rPr>
        <w:t>WoS</w:t>
      </w:r>
      <w:proofErr w:type="spellEnd"/>
      <w:r w:rsidRPr="0DB1E5FF">
        <w:rPr>
          <w:rFonts w:ascii="Arial" w:hAnsi="Arial" w:cs="Arial"/>
          <w:color w:val="auto"/>
          <w:sz w:val="24"/>
          <w:szCs w:val="24"/>
          <w:lang w:val="es-ES"/>
        </w:rPr>
        <w:t xml:space="preserve">” aquellas publicaciones que estén indexadas en Web </w:t>
      </w:r>
      <w:proofErr w:type="spellStart"/>
      <w:r w:rsidRPr="0DB1E5FF">
        <w:rPr>
          <w:rFonts w:ascii="Arial" w:hAnsi="Arial" w:cs="Arial"/>
          <w:color w:val="auto"/>
          <w:sz w:val="24"/>
          <w:szCs w:val="24"/>
          <w:lang w:val="es-ES"/>
        </w:rPr>
        <w:t>of</w:t>
      </w:r>
      <w:proofErr w:type="spellEnd"/>
      <w:r w:rsidRPr="0DB1E5FF">
        <w:rPr>
          <w:rFonts w:ascii="Arial" w:hAnsi="Arial" w:cs="Arial"/>
          <w:color w:val="auto"/>
          <w:sz w:val="24"/>
          <w:szCs w:val="24"/>
          <w:lang w:val="es-ES"/>
        </w:rPr>
        <w:t xml:space="preserve"> </w:t>
      </w:r>
      <w:proofErr w:type="spellStart"/>
      <w:r w:rsidRPr="0DB1E5FF">
        <w:rPr>
          <w:rFonts w:ascii="Arial" w:hAnsi="Arial" w:cs="Arial"/>
          <w:color w:val="auto"/>
          <w:sz w:val="24"/>
          <w:szCs w:val="24"/>
          <w:lang w:val="es-ES"/>
        </w:rPr>
        <w:t>Science</w:t>
      </w:r>
      <w:proofErr w:type="spellEnd"/>
      <w:r w:rsidRPr="0DB1E5FF">
        <w:rPr>
          <w:rFonts w:ascii="Arial" w:hAnsi="Arial" w:cs="Arial"/>
          <w:color w:val="auto"/>
          <w:sz w:val="24"/>
          <w:szCs w:val="24"/>
          <w:lang w:val="es-ES"/>
        </w:rPr>
        <w:t xml:space="preserve"> (o ISI)</w:t>
      </w:r>
      <w:r w:rsidR="00CC2C73" w:rsidRPr="0DB1E5FF">
        <w:rPr>
          <w:rFonts w:ascii="Arial" w:hAnsi="Arial" w:cs="Arial"/>
          <w:color w:val="auto"/>
          <w:sz w:val="24"/>
          <w:szCs w:val="24"/>
          <w:lang w:val="es-ES"/>
        </w:rPr>
        <w:t>)</w:t>
      </w:r>
      <w:r w:rsidRPr="0DB1E5FF">
        <w:rPr>
          <w:rFonts w:ascii="Arial" w:hAnsi="Arial" w:cs="Arial"/>
          <w:i/>
          <w:iCs/>
          <w:color w:val="auto"/>
          <w:sz w:val="24"/>
          <w:szCs w:val="24"/>
          <w:lang w:val="es-ES"/>
        </w:rPr>
        <w:t>.</w:t>
      </w:r>
    </w:p>
    <w:p w14:paraId="61CDCEAD" w14:textId="77777777" w:rsidR="00F2467F" w:rsidRPr="00794D2E" w:rsidRDefault="00F2467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78FA9303" w14:textId="77777777" w:rsidR="00F2467F" w:rsidRPr="00CC2C73" w:rsidRDefault="00F2467F" w:rsidP="0DB1E5F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color w:val="auto"/>
          <w:sz w:val="24"/>
          <w:szCs w:val="24"/>
          <w:lang w:val="es-ES"/>
        </w:rPr>
      </w:pPr>
      <w:r w:rsidRPr="0DB1E5FF">
        <w:rPr>
          <w:rFonts w:ascii="Arial" w:hAnsi="Arial" w:cs="Arial"/>
          <w:color w:val="auto"/>
          <w:sz w:val="24"/>
          <w:szCs w:val="24"/>
          <w:lang w:val="es-ES"/>
        </w:rPr>
        <w:t>b) Tesis realizadas</w:t>
      </w:r>
      <w:r w:rsidR="00CC2C73" w:rsidRPr="0DB1E5FF">
        <w:rPr>
          <w:rFonts w:ascii="Arial" w:hAnsi="Arial" w:cs="Arial"/>
          <w:color w:val="auto"/>
          <w:sz w:val="24"/>
          <w:szCs w:val="24"/>
          <w:lang w:val="es-ES"/>
        </w:rPr>
        <w:t xml:space="preserve"> (</w:t>
      </w:r>
      <w:r w:rsidRPr="0DB1E5FF">
        <w:rPr>
          <w:rFonts w:ascii="Arial" w:hAnsi="Arial" w:cs="Arial"/>
          <w:color w:val="auto"/>
          <w:sz w:val="24"/>
          <w:szCs w:val="24"/>
          <w:lang w:val="es-ES"/>
        </w:rPr>
        <w:t xml:space="preserve">Indique título, fecha de presentación, nombre del tutor/a y </w:t>
      </w:r>
      <w:proofErr w:type="spellStart"/>
      <w:r w:rsidRPr="0DB1E5FF">
        <w:rPr>
          <w:rFonts w:ascii="Arial" w:hAnsi="Arial" w:cs="Arial"/>
          <w:color w:val="auto"/>
          <w:sz w:val="24"/>
          <w:szCs w:val="24"/>
          <w:lang w:val="es-ES"/>
        </w:rPr>
        <w:t>co-tutor</w:t>
      </w:r>
      <w:proofErr w:type="spellEnd"/>
      <w:r w:rsidRPr="0DB1E5FF">
        <w:rPr>
          <w:rFonts w:ascii="Arial" w:hAnsi="Arial" w:cs="Arial"/>
          <w:color w:val="auto"/>
          <w:sz w:val="24"/>
          <w:szCs w:val="24"/>
          <w:lang w:val="es-ES"/>
        </w:rPr>
        <w:t>/a si correspondiera</w:t>
      </w:r>
      <w:r w:rsidR="00CC2C73" w:rsidRPr="0DB1E5FF">
        <w:rPr>
          <w:rFonts w:ascii="Arial" w:hAnsi="Arial" w:cs="Arial"/>
          <w:color w:val="auto"/>
          <w:sz w:val="24"/>
          <w:szCs w:val="24"/>
          <w:lang w:val="es-ES"/>
        </w:rPr>
        <w:t>)</w:t>
      </w:r>
      <w:r w:rsidRPr="0DB1E5FF">
        <w:rPr>
          <w:rFonts w:ascii="Arial" w:hAnsi="Arial" w:cs="Arial"/>
          <w:color w:val="auto"/>
          <w:sz w:val="24"/>
          <w:szCs w:val="24"/>
          <w:lang w:val="es-ES"/>
        </w:rPr>
        <w:t>.</w:t>
      </w:r>
    </w:p>
    <w:p w14:paraId="6BB9E253" w14:textId="77777777" w:rsidR="00F2467F" w:rsidRPr="00794D2E" w:rsidRDefault="00F2467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13EA9BFE" w14:textId="77777777" w:rsidR="002749AC" w:rsidRPr="00CC2C73" w:rsidRDefault="00F2467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>c) Presentaciones en congresos</w:t>
      </w:r>
      <w:r w:rsidR="00CC2C73">
        <w:rPr>
          <w:rFonts w:ascii="Arial" w:hAnsi="Arial" w:cs="Arial"/>
          <w:bCs/>
          <w:color w:val="auto"/>
          <w:sz w:val="24"/>
          <w:szCs w:val="24"/>
        </w:rPr>
        <w:t xml:space="preserve"> (</w:t>
      </w:r>
      <w:r w:rsidRPr="00CC2C73">
        <w:rPr>
          <w:rFonts w:ascii="Arial" w:hAnsi="Arial" w:cs="Arial"/>
          <w:bCs/>
          <w:color w:val="auto"/>
          <w:sz w:val="24"/>
          <w:szCs w:val="24"/>
        </w:rPr>
        <w:t>Indique título, autores, año, nombre del congreso, ciudad y país de realización del evento y si corresponde a presentación poster o comunicación oral</w:t>
      </w:r>
      <w:r w:rsidR="00CC2C73">
        <w:rPr>
          <w:rFonts w:ascii="Arial" w:hAnsi="Arial" w:cs="Arial"/>
          <w:bCs/>
          <w:color w:val="auto"/>
          <w:sz w:val="24"/>
          <w:szCs w:val="24"/>
        </w:rPr>
        <w:t>)</w:t>
      </w:r>
      <w:r w:rsidRPr="00CC2C73">
        <w:rPr>
          <w:rFonts w:ascii="Arial" w:hAnsi="Arial" w:cs="Arial"/>
          <w:bCs/>
          <w:color w:val="auto"/>
          <w:sz w:val="24"/>
          <w:szCs w:val="24"/>
        </w:rPr>
        <w:t>.</w:t>
      </w:r>
    </w:p>
    <w:p w14:paraId="23DE523C" w14:textId="77777777" w:rsidR="00016395" w:rsidRPr="00794D2E" w:rsidRDefault="00016395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  <w:lang w:val="es-CL"/>
        </w:rPr>
      </w:pPr>
    </w:p>
    <w:p w14:paraId="5E0E3F11" w14:textId="7BD1F17B" w:rsidR="00C02EAB" w:rsidRDefault="00C02EAB" w:rsidP="00C02EAB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r>
        <w:rPr>
          <w:rFonts w:ascii="Arial" w:hAnsi="Arial" w:cs="Arial"/>
          <w:bCs/>
          <w:color w:val="auto"/>
          <w:sz w:val="24"/>
          <w:szCs w:val="24"/>
        </w:rPr>
        <w:t>Participación en proyectos:</w:t>
      </w:r>
    </w:p>
    <w:p w14:paraId="0FB79786" w14:textId="77777777" w:rsidR="00C02EAB" w:rsidRDefault="00C02EAB" w:rsidP="00FF582A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519"/>
        <w:gridCol w:w="2519"/>
        <w:gridCol w:w="2520"/>
        <w:gridCol w:w="2520"/>
      </w:tblGrid>
      <w:tr w:rsidR="00C02EAB" w14:paraId="663C52EB" w14:textId="77777777" w:rsidTr="00C02EAB">
        <w:tc>
          <w:tcPr>
            <w:tcW w:w="2519" w:type="dxa"/>
          </w:tcPr>
          <w:p w14:paraId="654663CF" w14:textId="1CBA2C2B" w:rsidR="00C02EAB" w:rsidRPr="00FF582A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Fuente de financiamiento</w:t>
            </w:r>
          </w:p>
        </w:tc>
        <w:tc>
          <w:tcPr>
            <w:tcW w:w="2519" w:type="dxa"/>
          </w:tcPr>
          <w:p w14:paraId="586FD969" w14:textId="4734D5D6" w:rsidR="00C02EAB" w:rsidRPr="00FF582A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FF582A">
              <w:rPr>
                <w:rFonts w:ascii="Arial" w:hAnsi="Arial" w:cs="Arial"/>
                <w:b/>
                <w:color w:val="auto"/>
                <w:sz w:val="24"/>
                <w:szCs w:val="24"/>
              </w:rPr>
              <w:t>Año de inicio y término</w:t>
            </w:r>
          </w:p>
        </w:tc>
        <w:tc>
          <w:tcPr>
            <w:tcW w:w="2520" w:type="dxa"/>
          </w:tcPr>
          <w:p w14:paraId="55F4697C" w14:textId="4BA37FFF" w:rsidR="00C02EAB" w:rsidRPr="00FF582A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FF582A">
              <w:rPr>
                <w:rFonts w:ascii="Arial" w:hAnsi="Arial" w:cs="Arial"/>
                <w:b/>
                <w:color w:val="auto"/>
                <w:sz w:val="24"/>
                <w:szCs w:val="24"/>
              </w:rPr>
              <w:t>Rol en el proyecto</w:t>
            </w:r>
          </w:p>
        </w:tc>
        <w:tc>
          <w:tcPr>
            <w:tcW w:w="2520" w:type="dxa"/>
          </w:tcPr>
          <w:p w14:paraId="1C7F99CF" w14:textId="5BEBD35B" w:rsidR="00C02EAB" w:rsidRPr="00FF582A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FF582A">
              <w:rPr>
                <w:rFonts w:ascii="Arial" w:hAnsi="Arial" w:cs="Arial"/>
                <w:b/>
                <w:color w:val="auto"/>
                <w:sz w:val="24"/>
                <w:szCs w:val="24"/>
              </w:rPr>
              <w:t>Título del proyecto</w:t>
            </w:r>
          </w:p>
        </w:tc>
      </w:tr>
      <w:tr w:rsidR="00C02EAB" w14:paraId="50C735B1" w14:textId="77777777" w:rsidTr="00C02EAB">
        <w:tc>
          <w:tcPr>
            <w:tcW w:w="2519" w:type="dxa"/>
          </w:tcPr>
          <w:p w14:paraId="3345EE78" w14:textId="77777777" w:rsidR="00C02EAB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519" w:type="dxa"/>
          </w:tcPr>
          <w:p w14:paraId="1CDA370E" w14:textId="77777777" w:rsidR="00C02EAB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520" w:type="dxa"/>
          </w:tcPr>
          <w:p w14:paraId="7A7ED62B" w14:textId="77777777" w:rsidR="00C02EAB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520" w:type="dxa"/>
          </w:tcPr>
          <w:p w14:paraId="6EEB37C3" w14:textId="77777777" w:rsidR="00C02EAB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47ED590E" w14:textId="77777777" w:rsidR="00C02EAB" w:rsidRDefault="00C02EAB" w:rsidP="00FF582A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0D00B4BE" w14:textId="4F0A58C4" w:rsidR="00C02EAB" w:rsidRDefault="00C02EAB" w:rsidP="00C02EAB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r>
        <w:rPr>
          <w:rFonts w:ascii="Arial" w:hAnsi="Arial" w:cs="Arial"/>
          <w:bCs/>
          <w:color w:val="auto"/>
          <w:sz w:val="24"/>
          <w:szCs w:val="24"/>
        </w:rPr>
        <w:t>Participación en actividades de vinculación (</w:t>
      </w:r>
      <w:r w:rsidRPr="00C02EAB">
        <w:rPr>
          <w:rFonts w:ascii="Arial" w:hAnsi="Arial" w:cs="Arial"/>
          <w:bCs/>
          <w:color w:val="auto"/>
          <w:sz w:val="24"/>
          <w:szCs w:val="24"/>
        </w:rPr>
        <w:t>tales como cursos breves, conferencias para público general, publicaciones de medios de difusión, reportajes, etc.</w:t>
      </w:r>
      <w:r>
        <w:rPr>
          <w:rFonts w:ascii="Arial" w:hAnsi="Arial" w:cs="Arial"/>
          <w:bCs/>
          <w:color w:val="auto"/>
          <w:sz w:val="24"/>
          <w:szCs w:val="24"/>
        </w:rPr>
        <w:t>)</w:t>
      </w:r>
    </w:p>
    <w:p w14:paraId="0E2A7CE8" w14:textId="77777777" w:rsidR="00C02EAB" w:rsidRDefault="00C02EAB" w:rsidP="00C02EAB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519"/>
        <w:gridCol w:w="2519"/>
        <w:gridCol w:w="5022"/>
      </w:tblGrid>
      <w:tr w:rsidR="00C02EAB" w14:paraId="31D6995E" w14:textId="77777777" w:rsidTr="00FF582A">
        <w:tc>
          <w:tcPr>
            <w:tcW w:w="2519" w:type="dxa"/>
          </w:tcPr>
          <w:p w14:paraId="1A3968C3" w14:textId="42DFC9F7" w:rsidR="00C02EAB" w:rsidRPr="00FF582A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FF582A">
              <w:rPr>
                <w:rFonts w:ascii="Arial" w:hAnsi="Arial" w:cs="Arial"/>
                <w:b/>
                <w:color w:val="auto"/>
                <w:sz w:val="24"/>
                <w:szCs w:val="24"/>
              </w:rPr>
              <w:t>Tipo de actividad</w:t>
            </w:r>
          </w:p>
        </w:tc>
        <w:tc>
          <w:tcPr>
            <w:tcW w:w="2519" w:type="dxa"/>
          </w:tcPr>
          <w:p w14:paraId="2774AE79" w14:textId="56408D82" w:rsidR="00C02EAB" w:rsidRPr="00FF582A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FF582A">
              <w:rPr>
                <w:rFonts w:ascii="Arial" w:hAnsi="Arial" w:cs="Arial"/>
                <w:b/>
                <w:color w:val="auto"/>
                <w:sz w:val="24"/>
                <w:szCs w:val="24"/>
              </w:rPr>
              <w:t>Fecha</w:t>
            </w:r>
          </w:p>
        </w:tc>
        <w:tc>
          <w:tcPr>
            <w:tcW w:w="5022" w:type="dxa"/>
          </w:tcPr>
          <w:p w14:paraId="4256232F" w14:textId="60623907" w:rsidR="00C02EAB" w:rsidRPr="00FF582A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FF582A">
              <w:rPr>
                <w:rFonts w:ascii="Arial" w:hAnsi="Arial" w:cs="Arial"/>
                <w:b/>
                <w:color w:val="auto"/>
                <w:sz w:val="24"/>
                <w:szCs w:val="24"/>
              </w:rPr>
              <w:t>Descripción breve</w:t>
            </w:r>
            <w:r w:rsidR="00A2654B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</w:p>
        </w:tc>
      </w:tr>
      <w:tr w:rsidR="00C02EAB" w14:paraId="56B12DDF" w14:textId="77777777" w:rsidTr="00FF582A">
        <w:tc>
          <w:tcPr>
            <w:tcW w:w="2519" w:type="dxa"/>
          </w:tcPr>
          <w:p w14:paraId="10C67D33" w14:textId="77777777" w:rsidR="00C02EAB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519" w:type="dxa"/>
          </w:tcPr>
          <w:p w14:paraId="29BDBD09" w14:textId="77777777" w:rsidR="00C02EAB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5022" w:type="dxa"/>
          </w:tcPr>
          <w:p w14:paraId="6F09BBE3" w14:textId="77777777" w:rsidR="00C02EAB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  <w:tr w:rsidR="00A2654B" w14:paraId="21CC45D9" w14:textId="77777777" w:rsidTr="00C02EAB">
        <w:tc>
          <w:tcPr>
            <w:tcW w:w="2519" w:type="dxa"/>
          </w:tcPr>
          <w:p w14:paraId="0FC4BF2E" w14:textId="77777777" w:rsidR="00A2654B" w:rsidRDefault="00A2654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519" w:type="dxa"/>
          </w:tcPr>
          <w:p w14:paraId="09E6FDBD" w14:textId="77777777" w:rsidR="00A2654B" w:rsidRDefault="00A2654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5022" w:type="dxa"/>
          </w:tcPr>
          <w:p w14:paraId="7DA0EDB5" w14:textId="77777777" w:rsidR="00A2654B" w:rsidRDefault="00A2654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05258135" w14:textId="77777777" w:rsidR="00C02EAB" w:rsidRDefault="00C02EAB" w:rsidP="00FF582A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337A9460" w14:textId="1A641830" w:rsidR="00682FF5" w:rsidRPr="00794D2E" w:rsidRDefault="00682FF5" w:rsidP="00C02EAB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>Distinciones académicas</w:t>
      </w:r>
      <w:r w:rsidR="00016395" w:rsidRPr="00794D2E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52E56223" w14:textId="77777777" w:rsidR="00F2467F" w:rsidRPr="00794D2E" w:rsidRDefault="00F2467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5"/>
        <w:gridCol w:w="4390"/>
      </w:tblGrid>
      <w:tr w:rsidR="00F01CE8" w:rsidRPr="00794D2E" w14:paraId="11FE3C40" w14:textId="77777777" w:rsidTr="00C02EAB">
        <w:tc>
          <w:tcPr>
            <w:tcW w:w="5675" w:type="dxa"/>
            <w:shd w:val="clear" w:color="auto" w:fill="auto"/>
          </w:tcPr>
          <w:p w14:paraId="62DD1235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Institución</w:t>
            </w:r>
          </w:p>
        </w:tc>
        <w:tc>
          <w:tcPr>
            <w:tcW w:w="4390" w:type="dxa"/>
            <w:shd w:val="clear" w:color="auto" w:fill="auto"/>
          </w:tcPr>
          <w:p w14:paraId="72C42D4E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Fecha</w:t>
            </w:r>
          </w:p>
        </w:tc>
      </w:tr>
      <w:tr w:rsidR="00F01CE8" w:rsidRPr="00794D2E" w14:paraId="07547A01" w14:textId="77777777" w:rsidTr="00C02EAB">
        <w:tc>
          <w:tcPr>
            <w:tcW w:w="5675" w:type="dxa"/>
            <w:shd w:val="clear" w:color="auto" w:fill="auto"/>
          </w:tcPr>
          <w:p w14:paraId="5043CB0F" w14:textId="77777777" w:rsidR="00E91372" w:rsidRPr="00794D2E" w:rsidRDefault="00E91372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4390" w:type="dxa"/>
            <w:shd w:val="clear" w:color="auto" w:fill="auto"/>
          </w:tcPr>
          <w:p w14:paraId="07459315" w14:textId="77777777" w:rsidR="00F01CE8" w:rsidRPr="00794D2E" w:rsidRDefault="00F01CE8" w:rsidP="00F409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6537F28F" w14:textId="77777777" w:rsidR="00BF2A91" w:rsidRPr="00794D2E" w:rsidRDefault="00BF2A91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38C4CD6E" w14:textId="77777777" w:rsidR="00682FF5" w:rsidRPr="00794D2E" w:rsidRDefault="00682FF5" w:rsidP="00F2467F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794D2E">
        <w:rPr>
          <w:rFonts w:ascii="Arial" w:hAnsi="Arial" w:cs="Arial"/>
          <w:bCs/>
          <w:color w:val="auto"/>
          <w:sz w:val="24"/>
          <w:szCs w:val="24"/>
        </w:rPr>
        <w:t>Sociedades científicas a las que pertenece</w:t>
      </w:r>
      <w:r w:rsidR="00016395" w:rsidRPr="00794D2E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6DFB9E20" w14:textId="77777777" w:rsidR="00F2467F" w:rsidRPr="00794D2E" w:rsidRDefault="00F2467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83"/>
        <w:gridCol w:w="4282"/>
      </w:tblGrid>
      <w:tr w:rsidR="00F01CE8" w:rsidRPr="00794D2E" w14:paraId="65B18EA9" w14:textId="77777777" w:rsidTr="00C02EAB">
        <w:tc>
          <w:tcPr>
            <w:tcW w:w="5783" w:type="dxa"/>
            <w:shd w:val="clear" w:color="auto" w:fill="auto"/>
          </w:tcPr>
          <w:p w14:paraId="34488E6C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Sociedad</w:t>
            </w:r>
          </w:p>
        </w:tc>
        <w:tc>
          <w:tcPr>
            <w:tcW w:w="4282" w:type="dxa"/>
            <w:shd w:val="clear" w:color="auto" w:fill="auto"/>
          </w:tcPr>
          <w:p w14:paraId="6F3DE527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Fecha de incorporación</w:t>
            </w:r>
          </w:p>
        </w:tc>
      </w:tr>
      <w:tr w:rsidR="00F01CE8" w:rsidRPr="00794D2E" w14:paraId="70DF9E56" w14:textId="77777777" w:rsidTr="00C02EAB">
        <w:tc>
          <w:tcPr>
            <w:tcW w:w="5783" w:type="dxa"/>
            <w:shd w:val="clear" w:color="auto" w:fill="auto"/>
          </w:tcPr>
          <w:p w14:paraId="44E871BC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4282" w:type="dxa"/>
            <w:shd w:val="clear" w:color="auto" w:fill="auto"/>
          </w:tcPr>
          <w:p w14:paraId="144A5D23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738610EB" w14:textId="77777777" w:rsidR="00F01CE8" w:rsidRPr="00794D2E" w:rsidRDefault="00F01CE8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01C38C36" w14:textId="497AF5C4" w:rsidR="001E0EB1" w:rsidRPr="00C02EAB" w:rsidRDefault="001E0EB1" w:rsidP="00C02EAB">
      <w:pPr>
        <w:pStyle w:val="Textoindependiente2"/>
        <w:numPr>
          <w:ilvl w:val="1"/>
          <w:numId w:val="2"/>
        </w:numPr>
        <w:tabs>
          <w:tab w:val="clear" w:pos="861"/>
          <w:tab w:val="left" w:pos="142"/>
          <w:tab w:val="left" w:pos="284"/>
          <w:tab w:val="num" w:pos="426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C02EAB">
        <w:rPr>
          <w:rFonts w:ascii="Arial" w:hAnsi="Arial" w:cs="Arial"/>
          <w:bCs/>
          <w:color w:val="auto"/>
          <w:sz w:val="24"/>
          <w:szCs w:val="24"/>
        </w:rPr>
        <w:t>Cargos académicos y profesionales que ha desempeñado</w:t>
      </w:r>
      <w:r w:rsidR="00016395" w:rsidRPr="00C02EAB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637805D2" w14:textId="77777777" w:rsidR="001E0EB1" w:rsidRPr="00794D2E" w:rsidRDefault="001E0EB1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0"/>
        <w:gridCol w:w="1909"/>
        <w:gridCol w:w="1909"/>
        <w:gridCol w:w="3407"/>
      </w:tblGrid>
      <w:tr w:rsidR="00F01CE8" w:rsidRPr="00794D2E" w14:paraId="60179A59" w14:textId="77777777" w:rsidTr="00C02EAB">
        <w:tc>
          <w:tcPr>
            <w:tcW w:w="2840" w:type="dxa"/>
            <w:shd w:val="clear" w:color="auto" w:fill="auto"/>
          </w:tcPr>
          <w:p w14:paraId="4208BCDC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Institución</w:t>
            </w:r>
          </w:p>
        </w:tc>
        <w:tc>
          <w:tcPr>
            <w:tcW w:w="1909" w:type="dxa"/>
            <w:shd w:val="clear" w:color="auto" w:fill="auto"/>
          </w:tcPr>
          <w:p w14:paraId="076C8727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Cargo</w:t>
            </w:r>
          </w:p>
        </w:tc>
        <w:tc>
          <w:tcPr>
            <w:tcW w:w="1909" w:type="dxa"/>
            <w:shd w:val="clear" w:color="auto" w:fill="auto"/>
          </w:tcPr>
          <w:p w14:paraId="1B54617A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Función</w:t>
            </w:r>
          </w:p>
        </w:tc>
        <w:tc>
          <w:tcPr>
            <w:tcW w:w="3407" w:type="dxa"/>
            <w:shd w:val="clear" w:color="auto" w:fill="auto"/>
          </w:tcPr>
          <w:p w14:paraId="2D20BAA9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Período</w:t>
            </w:r>
          </w:p>
        </w:tc>
      </w:tr>
      <w:tr w:rsidR="00F01CE8" w:rsidRPr="00794D2E" w14:paraId="463F29E8" w14:textId="77777777" w:rsidTr="00C02EAB">
        <w:tc>
          <w:tcPr>
            <w:tcW w:w="2840" w:type="dxa"/>
            <w:shd w:val="clear" w:color="auto" w:fill="auto"/>
          </w:tcPr>
          <w:p w14:paraId="3B7B4B86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1909" w:type="dxa"/>
            <w:shd w:val="clear" w:color="auto" w:fill="auto"/>
          </w:tcPr>
          <w:p w14:paraId="3A0FF5F2" w14:textId="77777777" w:rsidR="00F01CE8" w:rsidRPr="00794D2E" w:rsidRDefault="00F01CE8" w:rsidP="001A0CCC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1909" w:type="dxa"/>
            <w:shd w:val="clear" w:color="auto" w:fill="auto"/>
          </w:tcPr>
          <w:p w14:paraId="5630AD66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3407" w:type="dxa"/>
            <w:shd w:val="clear" w:color="auto" w:fill="auto"/>
          </w:tcPr>
          <w:p w14:paraId="61829076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2BA226A1" w14:textId="77777777" w:rsidR="00B55D07" w:rsidRPr="00794D2E" w:rsidRDefault="00B55D07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165C2581" w14:textId="77777777" w:rsidR="00611359" w:rsidRPr="00794D2E" w:rsidRDefault="00974488" w:rsidP="00F2467F">
      <w:pPr>
        <w:tabs>
          <w:tab w:val="left" w:pos="142"/>
          <w:tab w:val="left" w:pos="284"/>
        </w:tabs>
        <w:rPr>
          <w:rFonts w:ascii="Arial" w:hAnsi="Arial" w:cs="Arial"/>
          <w:bCs/>
          <w:sz w:val="24"/>
          <w:szCs w:val="24"/>
        </w:rPr>
      </w:pPr>
      <w:r w:rsidRPr="00794D2E">
        <w:rPr>
          <w:rFonts w:ascii="Arial" w:hAnsi="Arial" w:cs="Arial"/>
          <w:bCs/>
          <w:sz w:val="24"/>
          <w:szCs w:val="24"/>
        </w:rPr>
        <w:t>11</w:t>
      </w:r>
      <w:r w:rsidR="00F01CE8" w:rsidRPr="00794D2E">
        <w:rPr>
          <w:rFonts w:ascii="Arial" w:hAnsi="Arial" w:cs="Arial"/>
          <w:bCs/>
          <w:sz w:val="24"/>
          <w:szCs w:val="24"/>
        </w:rPr>
        <w:t>.</w:t>
      </w:r>
      <w:r w:rsidRPr="00794D2E">
        <w:rPr>
          <w:rFonts w:ascii="Arial" w:hAnsi="Arial" w:cs="Arial"/>
          <w:bCs/>
          <w:sz w:val="24"/>
          <w:szCs w:val="24"/>
        </w:rPr>
        <w:t xml:space="preserve"> Intención</w:t>
      </w:r>
      <w:r w:rsidR="00F33227" w:rsidRPr="00794D2E">
        <w:rPr>
          <w:rFonts w:ascii="Arial" w:hAnsi="Arial" w:cs="Arial"/>
          <w:bCs/>
          <w:sz w:val="24"/>
          <w:szCs w:val="24"/>
        </w:rPr>
        <w:t xml:space="preserve">: </w:t>
      </w:r>
    </w:p>
    <w:p w14:paraId="49E0D280" w14:textId="7FE0AB10" w:rsidR="00611359" w:rsidRDefault="00611359" w:rsidP="00F2467F">
      <w:pPr>
        <w:tabs>
          <w:tab w:val="left" w:pos="142"/>
          <w:tab w:val="left" w:pos="284"/>
        </w:tabs>
        <w:rPr>
          <w:rFonts w:ascii="Arial" w:hAnsi="Arial" w:cs="Arial"/>
          <w:sz w:val="24"/>
          <w:szCs w:val="24"/>
        </w:rPr>
      </w:pPr>
      <w:r w:rsidRPr="00794D2E">
        <w:rPr>
          <w:rFonts w:ascii="Arial" w:hAnsi="Arial" w:cs="Arial"/>
          <w:bCs/>
          <w:sz w:val="24"/>
          <w:szCs w:val="24"/>
        </w:rPr>
        <w:t xml:space="preserve">Indique por qué desea postular al Doctorado en </w:t>
      </w:r>
      <w:r w:rsidR="00C02EAB">
        <w:rPr>
          <w:rFonts w:ascii="Arial" w:hAnsi="Arial" w:cs="Arial"/>
          <w:bCs/>
          <w:sz w:val="24"/>
          <w:szCs w:val="24"/>
        </w:rPr>
        <w:t xml:space="preserve">Salud Ambiental y Biomedicina </w:t>
      </w:r>
      <w:r w:rsidR="00CC2C73">
        <w:rPr>
          <w:rFonts w:ascii="Arial" w:hAnsi="Arial" w:cs="Arial"/>
          <w:bCs/>
          <w:sz w:val="24"/>
          <w:szCs w:val="24"/>
        </w:rPr>
        <w:t>(máx. 1 hoja)</w:t>
      </w:r>
      <w:r w:rsidRPr="00794D2E">
        <w:rPr>
          <w:rFonts w:ascii="Arial" w:hAnsi="Arial" w:cs="Arial"/>
          <w:sz w:val="24"/>
          <w:szCs w:val="24"/>
        </w:rPr>
        <w:t>.</w:t>
      </w:r>
    </w:p>
    <w:p w14:paraId="17AD93B2" w14:textId="77777777" w:rsidR="00CC2C73" w:rsidRPr="00794D2E" w:rsidRDefault="00CC2C73" w:rsidP="00F2467F">
      <w:pPr>
        <w:tabs>
          <w:tab w:val="left" w:pos="142"/>
          <w:tab w:val="left" w:pos="284"/>
        </w:tabs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F33227" w:rsidRPr="00794D2E" w14:paraId="0DE4B5B7" w14:textId="77777777" w:rsidTr="00C02EAB">
        <w:tc>
          <w:tcPr>
            <w:tcW w:w="10060" w:type="dxa"/>
            <w:shd w:val="clear" w:color="auto" w:fill="auto"/>
          </w:tcPr>
          <w:p w14:paraId="66204FF1" w14:textId="77777777" w:rsidR="00686E1F" w:rsidRDefault="00686E1F" w:rsidP="00794D2E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DBF0D7D" w14:textId="77777777" w:rsidR="00CC2C73" w:rsidRDefault="00CC2C73" w:rsidP="00794D2E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B62F1B3" w14:textId="77777777" w:rsidR="00CC2C73" w:rsidRDefault="00CC2C73" w:rsidP="00794D2E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2F2C34E" w14:textId="77777777" w:rsidR="00CC2C73" w:rsidRPr="00794D2E" w:rsidRDefault="00CC2C73" w:rsidP="00794D2E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80A4E5D" w14:textId="77777777" w:rsidR="00CC2C73" w:rsidRDefault="00CC2C73" w:rsidP="00F2467F">
      <w:pPr>
        <w:tabs>
          <w:tab w:val="left" w:pos="142"/>
          <w:tab w:val="left" w:pos="284"/>
        </w:tabs>
        <w:rPr>
          <w:rFonts w:ascii="Arial" w:hAnsi="Arial" w:cs="Arial"/>
          <w:sz w:val="24"/>
          <w:szCs w:val="24"/>
        </w:rPr>
      </w:pPr>
    </w:p>
    <w:p w14:paraId="0D68CA05" w14:textId="690F8084" w:rsidR="00702D42" w:rsidRPr="00CC2C73" w:rsidRDefault="00F01CE8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color w:val="767171"/>
          <w:sz w:val="24"/>
          <w:szCs w:val="24"/>
        </w:rPr>
      </w:pPr>
      <w:r w:rsidRPr="00794D2E">
        <w:rPr>
          <w:rFonts w:ascii="Arial" w:hAnsi="Arial" w:cs="Arial"/>
          <w:sz w:val="24"/>
          <w:szCs w:val="24"/>
        </w:rPr>
        <w:t xml:space="preserve">12. </w:t>
      </w:r>
      <w:r w:rsidR="00702D42" w:rsidRPr="00794D2E">
        <w:rPr>
          <w:rFonts w:ascii="Arial" w:hAnsi="Arial" w:cs="Arial"/>
          <w:sz w:val="24"/>
          <w:szCs w:val="24"/>
        </w:rPr>
        <w:t xml:space="preserve">Identifique </w:t>
      </w:r>
      <w:r w:rsidR="00702D42" w:rsidRPr="00794D2E">
        <w:rPr>
          <w:rFonts w:ascii="Arial" w:hAnsi="Arial" w:cs="Arial"/>
          <w:b/>
          <w:bCs/>
          <w:sz w:val="24"/>
          <w:szCs w:val="24"/>
        </w:rPr>
        <w:t>uno o dos</w:t>
      </w:r>
      <w:r w:rsidR="00702D42" w:rsidRPr="00794D2E">
        <w:rPr>
          <w:rFonts w:ascii="Arial" w:hAnsi="Arial" w:cs="Arial"/>
          <w:sz w:val="24"/>
          <w:szCs w:val="24"/>
        </w:rPr>
        <w:t xml:space="preserve"> investigadores</w:t>
      </w:r>
      <w:r w:rsidRPr="00794D2E">
        <w:rPr>
          <w:rFonts w:ascii="Arial" w:hAnsi="Arial" w:cs="Arial"/>
          <w:sz w:val="24"/>
          <w:szCs w:val="24"/>
        </w:rPr>
        <w:t>/as</w:t>
      </w:r>
      <w:r w:rsidR="00702D42" w:rsidRPr="00794D2E">
        <w:rPr>
          <w:rFonts w:ascii="Arial" w:hAnsi="Arial" w:cs="Arial"/>
          <w:sz w:val="24"/>
          <w:szCs w:val="24"/>
        </w:rPr>
        <w:t xml:space="preserve"> principales o líneas de investigación del Programa de Doctorado en </w:t>
      </w:r>
      <w:r w:rsidR="00C02EAB">
        <w:rPr>
          <w:rFonts w:ascii="Arial" w:hAnsi="Arial" w:cs="Arial"/>
          <w:sz w:val="24"/>
          <w:szCs w:val="24"/>
        </w:rPr>
        <w:t>Salud Ambiental y Biomedicina</w:t>
      </w:r>
      <w:r w:rsidR="00C02EAB" w:rsidRPr="00794D2E">
        <w:rPr>
          <w:rFonts w:ascii="Arial" w:hAnsi="Arial" w:cs="Arial"/>
          <w:sz w:val="24"/>
          <w:szCs w:val="24"/>
        </w:rPr>
        <w:t xml:space="preserve"> </w:t>
      </w:r>
      <w:r w:rsidR="00702D42" w:rsidRPr="00794D2E">
        <w:rPr>
          <w:rFonts w:ascii="Arial" w:hAnsi="Arial" w:cs="Arial"/>
          <w:sz w:val="24"/>
          <w:szCs w:val="24"/>
        </w:rPr>
        <w:t>en las cuales Ud. estaría interesado</w:t>
      </w:r>
      <w:r w:rsidRPr="00794D2E">
        <w:rPr>
          <w:rFonts w:ascii="Arial" w:hAnsi="Arial" w:cs="Arial"/>
          <w:sz w:val="24"/>
          <w:szCs w:val="24"/>
        </w:rPr>
        <w:t>/a</w:t>
      </w:r>
      <w:r w:rsidR="00702D42" w:rsidRPr="00794D2E">
        <w:rPr>
          <w:rFonts w:ascii="Arial" w:hAnsi="Arial" w:cs="Arial"/>
          <w:sz w:val="24"/>
          <w:szCs w:val="24"/>
        </w:rPr>
        <w:t xml:space="preserve"> en realizar su tesis.</w:t>
      </w:r>
      <w:r w:rsidR="00CC2C73">
        <w:rPr>
          <w:rFonts w:ascii="Arial" w:hAnsi="Arial" w:cs="Arial"/>
          <w:sz w:val="24"/>
          <w:szCs w:val="24"/>
        </w:rPr>
        <w:t xml:space="preserve"> </w:t>
      </w:r>
      <w:r w:rsidR="00CC2C73" w:rsidRPr="00794D2E">
        <w:rPr>
          <w:rFonts w:ascii="Arial" w:hAnsi="Arial" w:cs="Arial"/>
          <w:i/>
          <w:iCs/>
          <w:sz w:val="24"/>
          <w:szCs w:val="24"/>
        </w:rPr>
        <w:t>Justifique sus razones e indique si ya se ha puesto en contacto con alguno/a de estos/as investigadores. Remítase a la información del sitio oficial del programa</w:t>
      </w:r>
      <w:r w:rsidR="00CC2C73">
        <w:rPr>
          <w:rFonts w:ascii="Arial" w:hAnsi="Arial" w:cs="Arial"/>
          <w:i/>
          <w:iCs/>
          <w:sz w:val="24"/>
          <w:szCs w:val="24"/>
        </w:rPr>
        <w:t>.</w:t>
      </w:r>
    </w:p>
    <w:p w14:paraId="19219836" w14:textId="77777777" w:rsidR="00CC3810" w:rsidRPr="00794D2E" w:rsidRDefault="00CC3810" w:rsidP="00F2467F">
      <w:pPr>
        <w:tabs>
          <w:tab w:val="left" w:pos="142"/>
          <w:tab w:val="left" w:pos="284"/>
        </w:tabs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62"/>
      </w:tblGrid>
      <w:tr w:rsidR="00F2467F" w:rsidRPr="00794D2E" w14:paraId="296FEF7D" w14:textId="77777777" w:rsidTr="00C02EAB">
        <w:tc>
          <w:tcPr>
            <w:tcW w:w="100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94DBDC" w14:textId="77777777" w:rsidR="00611359" w:rsidRDefault="00611359" w:rsidP="00CC3810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color w:val="767171"/>
                <w:sz w:val="24"/>
                <w:szCs w:val="24"/>
              </w:rPr>
            </w:pPr>
          </w:p>
          <w:p w14:paraId="769D0D3C" w14:textId="77777777" w:rsidR="00CC2C73" w:rsidRPr="00794D2E" w:rsidRDefault="00CC2C73" w:rsidP="00CC3810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color w:val="767171"/>
                <w:sz w:val="24"/>
                <w:szCs w:val="24"/>
              </w:rPr>
            </w:pPr>
          </w:p>
          <w:p w14:paraId="54CD245A" w14:textId="77777777" w:rsidR="00702D42" w:rsidRPr="00794D2E" w:rsidRDefault="00702D42" w:rsidP="00CC3810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231BE67" w14:textId="77777777" w:rsidR="00080AE0" w:rsidRPr="00794D2E" w:rsidRDefault="00080AE0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417217D3" w14:textId="4BAA8B81" w:rsidR="00CC2C73" w:rsidRDefault="00F01CE8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  <w:r w:rsidRPr="00794D2E">
        <w:rPr>
          <w:rFonts w:ascii="Arial" w:hAnsi="Arial" w:cs="Arial"/>
          <w:bCs/>
          <w:sz w:val="24"/>
          <w:szCs w:val="24"/>
        </w:rPr>
        <w:t>13.</w:t>
      </w:r>
      <w:r w:rsidR="002E71CE" w:rsidRPr="00794D2E">
        <w:rPr>
          <w:rFonts w:ascii="Arial" w:hAnsi="Arial" w:cs="Arial"/>
          <w:bCs/>
          <w:sz w:val="24"/>
          <w:szCs w:val="24"/>
        </w:rPr>
        <w:t xml:space="preserve"> </w:t>
      </w:r>
      <w:r w:rsidR="00C02EAB">
        <w:rPr>
          <w:rFonts w:ascii="Arial" w:hAnsi="Arial" w:cs="Arial"/>
          <w:bCs/>
          <w:sz w:val="24"/>
          <w:szCs w:val="24"/>
        </w:rPr>
        <w:t>Indique cómo ha pensado financiar sus estudios</w:t>
      </w:r>
      <w:r w:rsidR="00CC2C73" w:rsidRPr="00CC2C73">
        <w:rPr>
          <w:rFonts w:ascii="Arial" w:hAnsi="Arial" w:cs="Arial"/>
          <w:bCs/>
          <w:sz w:val="24"/>
          <w:szCs w:val="24"/>
        </w:rPr>
        <w:t xml:space="preserve">. </w:t>
      </w:r>
    </w:p>
    <w:p w14:paraId="2CE8E744" w14:textId="77777777" w:rsidR="00C02EAB" w:rsidRDefault="00C02EAB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6"/>
        <w:gridCol w:w="9214"/>
      </w:tblGrid>
      <w:tr w:rsidR="00C02EAB" w14:paraId="305FFF2E" w14:textId="77777777" w:rsidTr="00FF582A">
        <w:tc>
          <w:tcPr>
            <w:tcW w:w="846" w:type="dxa"/>
          </w:tcPr>
          <w:p w14:paraId="0AEDDACA" w14:textId="77777777" w:rsidR="00C02EAB" w:rsidRDefault="00C02EAB" w:rsidP="00CC2C73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9214" w:type="dxa"/>
          </w:tcPr>
          <w:p w14:paraId="61EF320D" w14:textId="02D63366" w:rsidR="00C02EAB" w:rsidRDefault="00C02EAB" w:rsidP="00CC2C73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Beca de arancel y mantención </w:t>
            </w:r>
            <w:proofErr w:type="gramStart"/>
            <w:r>
              <w:rPr>
                <w:rFonts w:ascii="Arial" w:hAnsi="Arial" w:cs="Arial"/>
                <w:bCs/>
                <w:sz w:val="24"/>
                <w:szCs w:val="24"/>
              </w:rPr>
              <w:t>U.Mayor</w:t>
            </w:r>
            <w:proofErr w:type="gramEnd"/>
          </w:p>
        </w:tc>
      </w:tr>
      <w:tr w:rsidR="00C02EAB" w14:paraId="34A593BB" w14:textId="77777777" w:rsidTr="00FF582A">
        <w:tc>
          <w:tcPr>
            <w:tcW w:w="846" w:type="dxa"/>
          </w:tcPr>
          <w:p w14:paraId="6DCD551C" w14:textId="77777777" w:rsidR="00C02EAB" w:rsidRDefault="00C02EAB" w:rsidP="00CC2C73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9214" w:type="dxa"/>
          </w:tcPr>
          <w:p w14:paraId="7947055C" w14:textId="7B0CCBEE" w:rsidR="00C02EAB" w:rsidRDefault="00C02EAB" w:rsidP="00CC2C73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Beca de continuidad de estudios para académicos y académicas regulares de la </w:t>
            </w:r>
            <w:proofErr w:type="gramStart"/>
            <w:r>
              <w:rPr>
                <w:rFonts w:ascii="Arial" w:hAnsi="Arial" w:cs="Arial"/>
                <w:bCs/>
                <w:sz w:val="24"/>
                <w:szCs w:val="24"/>
              </w:rPr>
              <w:t>U.Mayor</w:t>
            </w:r>
            <w:proofErr w:type="gramEnd"/>
          </w:p>
        </w:tc>
      </w:tr>
      <w:tr w:rsidR="00C02EAB" w14:paraId="6EEFD7F5" w14:textId="77777777" w:rsidTr="00FF582A">
        <w:tc>
          <w:tcPr>
            <w:tcW w:w="846" w:type="dxa"/>
          </w:tcPr>
          <w:p w14:paraId="4F2149C5" w14:textId="77777777" w:rsidR="00C02EAB" w:rsidRDefault="00C02EAB" w:rsidP="00CC2C73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9214" w:type="dxa"/>
          </w:tcPr>
          <w:p w14:paraId="4B17E66E" w14:textId="0553B0DF" w:rsidR="00C02EAB" w:rsidRDefault="00C02EAB" w:rsidP="00CC2C73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Otro financiamiento, ¿cuál?</w:t>
            </w:r>
          </w:p>
        </w:tc>
      </w:tr>
    </w:tbl>
    <w:p w14:paraId="36FEB5B0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34FF1C98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6D072C0D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48A21919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6BD18F9B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238601FE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0F3CABC7" w14:textId="77777777" w:rsidR="00CC2C73" w:rsidRDefault="00CC2C73" w:rsidP="6D7F2680">
      <w:pPr>
        <w:tabs>
          <w:tab w:val="left" w:pos="142"/>
          <w:tab w:val="left" w:pos="284"/>
        </w:tabs>
        <w:jc w:val="both"/>
        <w:rPr>
          <w:rFonts w:ascii="Arial" w:hAnsi="Arial" w:cs="Arial"/>
          <w:sz w:val="24"/>
          <w:szCs w:val="24"/>
        </w:rPr>
      </w:pPr>
    </w:p>
    <w:p w14:paraId="466D7315" w14:textId="33B3DC8A" w:rsidR="6D7F2680" w:rsidRDefault="6D7F2680" w:rsidP="6D7F2680">
      <w:pPr>
        <w:tabs>
          <w:tab w:val="left" w:pos="142"/>
          <w:tab w:val="left" w:pos="284"/>
        </w:tabs>
        <w:jc w:val="both"/>
        <w:rPr>
          <w:rFonts w:ascii="Arial" w:hAnsi="Arial" w:cs="Arial"/>
          <w:sz w:val="24"/>
          <w:szCs w:val="24"/>
        </w:rPr>
      </w:pPr>
    </w:p>
    <w:p w14:paraId="5B08B5D1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16DEB4AB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0AD9C6F4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5949CCC2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Fecha de envío:</w:t>
      </w:r>
    </w:p>
    <w:p w14:paraId="67FE420F" w14:textId="77777777" w:rsidR="00CC2C73" w:rsidRPr="00794D2E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i/>
          <w:i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Nombre y Firma: </w:t>
      </w:r>
    </w:p>
    <w:p w14:paraId="4B1F511A" w14:textId="77777777" w:rsidR="00CC2C73" w:rsidRDefault="00CC2C73" w:rsidP="00CC2C73">
      <w:pPr>
        <w:pStyle w:val="Textoindependiente2"/>
        <w:tabs>
          <w:tab w:val="left" w:pos="142"/>
          <w:tab w:val="left" w:pos="284"/>
        </w:tabs>
        <w:ind w:right="5862"/>
        <w:jc w:val="center"/>
        <w:rPr>
          <w:rFonts w:ascii="Arial" w:hAnsi="Arial" w:cs="Arial"/>
          <w:bCs/>
          <w:color w:val="auto"/>
          <w:sz w:val="24"/>
          <w:szCs w:val="24"/>
        </w:rPr>
      </w:pPr>
    </w:p>
    <w:p w14:paraId="65F9C3DC" w14:textId="77777777" w:rsidR="00CC2C73" w:rsidRDefault="00CC2C73" w:rsidP="00CC2C73">
      <w:pPr>
        <w:pStyle w:val="Textoindependiente2"/>
        <w:tabs>
          <w:tab w:val="left" w:pos="142"/>
          <w:tab w:val="left" w:pos="284"/>
        </w:tabs>
        <w:ind w:right="5862"/>
        <w:jc w:val="center"/>
        <w:rPr>
          <w:rFonts w:ascii="Arial" w:hAnsi="Arial" w:cs="Arial"/>
          <w:bCs/>
          <w:color w:val="auto"/>
          <w:sz w:val="24"/>
          <w:szCs w:val="24"/>
        </w:rPr>
      </w:pPr>
    </w:p>
    <w:p w14:paraId="5023141B" w14:textId="77777777" w:rsidR="00CC2C73" w:rsidRDefault="00CC2C73" w:rsidP="00CC2C73">
      <w:pPr>
        <w:pStyle w:val="Textoindependiente2"/>
        <w:tabs>
          <w:tab w:val="left" w:pos="142"/>
          <w:tab w:val="left" w:pos="284"/>
        </w:tabs>
        <w:ind w:right="5862"/>
        <w:jc w:val="center"/>
        <w:rPr>
          <w:rFonts w:ascii="Arial" w:hAnsi="Arial" w:cs="Arial"/>
          <w:bCs/>
          <w:color w:val="auto"/>
          <w:sz w:val="24"/>
          <w:szCs w:val="24"/>
        </w:rPr>
      </w:pPr>
    </w:p>
    <w:p w14:paraId="1F3B1409" w14:textId="77777777" w:rsidR="00CC2C73" w:rsidRPr="00794D2E" w:rsidRDefault="00CC2C73" w:rsidP="00CC2C73">
      <w:pPr>
        <w:pStyle w:val="Textoindependiente2"/>
        <w:tabs>
          <w:tab w:val="left" w:pos="142"/>
          <w:tab w:val="left" w:pos="284"/>
        </w:tabs>
        <w:ind w:right="5862"/>
        <w:jc w:val="center"/>
        <w:rPr>
          <w:rFonts w:ascii="Arial" w:hAnsi="Arial" w:cs="Arial"/>
          <w:bCs/>
          <w:color w:val="auto"/>
          <w:sz w:val="24"/>
          <w:szCs w:val="24"/>
        </w:rPr>
      </w:pPr>
    </w:p>
    <w:sectPr w:rsidR="00CC2C73" w:rsidRPr="00794D2E" w:rsidSect="00CC2C73">
      <w:headerReference w:type="default" r:id="rId10"/>
      <w:footerReference w:type="even" r:id="rId11"/>
      <w:footerReference w:type="default" r:id="rId12"/>
      <w:type w:val="continuous"/>
      <w:pgSz w:w="12242" w:h="15842" w:code="1"/>
      <w:pgMar w:top="1440" w:right="1077" w:bottom="1440" w:left="107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D101D0" w14:textId="77777777" w:rsidR="008A1C46" w:rsidRDefault="008A1C46">
      <w:r>
        <w:separator/>
      </w:r>
    </w:p>
  </w:endnote>
  <w:endnote w:type="continuationSeparator" w:id="0">
    <w:p w14:paraId="16B18F74" w14:textId="77777777" w:rsidR="008A1C46" w:rsidRDefault="008A1C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5A2B3F" w:rsidRDefault="005A2B3F" w:rsidP="008D7C6D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B3357D">
      <w:rPr>
        <w:rStyle w:val="Nmerodepgina"/>
      </w:rPr>
      <w:instrText>PAGE</w:instrText>
    </w:r>
    <w:r>
      <w:rPr>
        <w:rStyle w:val="Nmerodepgina"/>
      </w:rPr>
      <w:instrText xml:space="preserve">  </w:instrText>
    </w:r>
    <w:r>
      <w:rPr>
        <w:rStyle w:val="Nmerodepgina"/>
      </w:rPr>
      <w:fldChar w:fldCharType="end"/>
    </w:r>
  </w:p>
  <w:p w14:paraId="1DA6542E" w14:textId="77777777" w:rsidR="005A2B3F" w:rsidRDefault="005A2B3F" w:rsidP="005A2B3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561044" w14:textId="77777777" w:rsidR="005A2B3F" w:rsidRDefault="005A2B3F" w:rsidP="008D7C6D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B3357D">
      <w:rPr>
        <w:rStyle w:val="Nmerodepgina"/>
      </w:rPr>
      <w:instrText>PAGE</w:instrText>
    </w:r>
    <w:r>
      <w:rPr>
        <w:rStyle w:val="Nmerodepgina"/>
      </w:rPr>
      <w:instrText xml:space="preserve">  </w:instrText>
    </w:r>
    <w:r>
      <w:rPr>
        <w:rStyle w:val="Nmerodepgina"/>
      </w:rPr>
      <w:fldChar w:fldCharType="separate"/>
    </w:r>
    <w:r w:rsidR="0007740E">
      <w:rPr>
        <w:rStyle w:val="Nmerodepgina"/>
        <w:noProof/>
      </w:rPr>
      <w:t>3</w:t>
    </w:r>
    <w:r>
      <w:rPr>
        <w:rStyle w:val="Nmerodepgina"/>
      </w:rPr>
      <w:fldChar w:fldCharType="end"/>
    </w:r>
  </w:p>
  <w:p w14:paraId="44FB30F8" w14:textId="77777777" w:rsidR="005A2B3F" w:rsidRDefault="005A2B3F" w:rsidP="005A2B3F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ECBDA8" w14:textId="77777777" w:rsidR="008A1C46" w:rsidRDefault="008A1C46">
      <w:r>
        <w:separator/>
      </w:r>
    </w:p>
  </w:footnote>
  <w:footnote w:type="continuationSeparator" w:id="0">
    <w:p w14:paraId="16C6E798" w14:textId="77777777" w:rsidR="008A1C46" w:rsidRDefault="008A1C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41E394" w14:textId="219B8556" w:rsidR="00FE5C50" w:rsidRPr="005A5518" w:rsidRDefault="6D7F2680" w:rsidP="00016395">
    <w:pPr>
      <w:pStyle w:val="Encabezado"/>
    </w:pPr>
    <w:r>
      <w:rPr>
        <w:noProof/>
      </w:rPr>
      <w:drawing>
        <wp:inline distT="0" distB="0" distL="0" distR="0" wp14:anchorId="08D37A87" wp14:editId="3E85C8B6">
          <wp:extent cx="1685925" cy="914400"/>
          <wp:effectExtent l="0" t="0" r="0" b="0"/>
          <wp:docPr id="1862601605" name="Imagen 18626016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5925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77F70"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0F0BB2"/>
    <w:multiLevelType w:val="hybridMultilevel"/>
    <w:tmpl w:val="C6C02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A4429"/>
    <w:multiLevelType w:val="hybridMultilevel"/>
    <w:tmpl w:val="51DE34C6"/>
    <w:lvl w:ilvl="0" w:tplc="0C0A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356636EC"/>
    <w:multiLevelType w:val="hybridMultilevel"/>
    <w:tmpl w:val="8E12CF5E"/>
    <w:lvl w:ilvl="0" w:tplc="72CA3F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E97EF1"/>
    <w:multiLevelType w:val="hybridMultilevel"/>
    <w:tmpl w:val="5156E77E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32B5DE8"/>
    <w:multiLevelType w:val="hybridMultilevel"/>
    <w:tmpl w:val="8E6E8C1C"/>
    <w:lvl w:ilvl="0" w:tplc="0C0A0001">
      <w:start w:val="1"/>
      <w:numFmt w:val="bullet"/>
      <w:lvlText w:val=""/>
      <w:lvlJc w:val="left"/>
      <w:pPr>
        <w:tabs>
          <w:tab w:val="num" w:pos="1713"/>
        </w:tabs>
        <w:ind w:left="1713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433"/>
        </w:tabs>
        <w:ind w:left="2433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153"/>
        </w:tabs>
        <w:ind w:left="315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873"/>
        </w:tabs>
        <w:ind w:left="387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593"/>
        </w:tabs>
        <w:ind w:left="4593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13"/>
        </w:tabs>
        <w:ind w:left="531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33"/>
        </w:tabs>
        <w:ind w:left="603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753"/>
        </w:tabs>
        <w:ind w:left="6753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473"/>
        </w:tabs>
        <w:ind w:left="7473" w:hanging="360"/>
      </w:pPr>
      <w:rPr>
        <w:rFonts w:ascii="Wingdings" w:hAnsi="Wingdings" w:hint="default"/>
      </w:rPr>
    </w:lvl>
  </w:abstractNum>
  <w:abstractNum w:abstractNumId="5" w15:restartNumberingAfterBreak="0">
    <w:nsid w:val="57D00A0A"/>
    <w:multiLevelType w:val="hybridMultilevel"/>
    <w:tmpl w:val="AF5611DA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55359C"/>
    <w:multiLevelType w:val="hybridMultilevel"/>
    <w:tmpl w:val="1C8EB9D2"/>
    <w:lvl w:ilvl="0" w:tplc="F522D5B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40A000F">
      <w:start w:val="1"/>
      <w:numFmt w:val="decimal"/>
      <w:lvlText w:val="%2."/>
      <w:lvlJc w:val="left"/>
      <w:pPr>
        <w:tabs>
          <w:tab w:val="num" w:pos="861"/>
        </w:tabs>
        <w:ind w:left="861" w:hanging="435"/>
      </w:pPr>
      <w:rPr>
        <w:rFonts w:hint="default"/>
      </w:rPr>
    </w:lvl>
    <w:lvl w:ilvl="2" w:tplc="79006EA2">
      <w:start w:val="1"/>
      <w:numFmt w:val="lowerLetter"/>
      <w:lvlText w:val="%3)"/>
      <w:lvlJc w:val="left"/>
      <w:pPr>
        <w:tabs>
          <w:tab w:val="num" w:pos="2190"/>
        </w:tabs>
        <w:ind w:left="2190" w:hanging="570"/>
      </w:pPr>
      <w:rPr>
        <w:rFonts w:hint="default"/>
      </w:r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5EB6376D"/>
    <w:multiLevelType w:val="hybridMultilevel"/>
    <w:tmpl w:val="F89652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A43D51"/>
    <w:multiLevelType w:val="hybridMultilevel"/>
    <w:tmpl w:val="24E2425C"/>
    <w:lvl w:ilvl="0" w:tplc="1E8C224A">
      <w:start w:val="12"/>
      <w:numFmt w:val="decimal"/>
      <w:lvlText w:val="%1)"/>
      <w:lvlJc w:val="left"/>
      <w:pPr>
        <w:ind w:left="360" w:hanging="360"/>
      </w:pPr>
      <w:rPr>
        <w:rFonts w:hint="default"/>
        <w:lang w:val="es-ES_tradnl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BD33F07"/>
    <w:multiLevelType w:val="hybridMultilevel"/>
    <w:tmpl w:val="623A9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E4473F"/>
    <w:multiLevelType w:val="hybridMultilevel"/>
    <w:tmpl w:val="1C6848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9994068">
    <w:abstractNumId w:val="2"/>
  </w:num>
  <w:num w:numId="2" w16cid:durableId="2068258517">
    <w:abstractNumId w:val="6"/>
  </w:num>
  <w:num w:numId="3" w16cid:durableId="133908893">
    <w:abstractNumId w:val="5"/>
  </w:num>
  <w:num w:numId="4" w16cid:durableId="1222597335">
    <w:abstractNumId w:val="3"/>
  </w:num>
  <w:num w:numId="5" w16cid:durableId="868222659">
    <w:abstractNumId w:val="1"/>
  </w:num>
  <w:num w:numId="6" w16cid:durableId="705984208">
    <w:abstractNumId w:val="4"/>
  </w:num>
  <w:num w:numId="7" w16cid:durableId="1663775618">
    <w:abstractNumId w:val="8"/>
  </w:num>
  <w:num w:numId="8" w16cid:durableId="1374039524">
    <w:abstractNumId w:val="8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15156925">
    <w:abstractNumId w:val="0"/>
  </w:num>
  <w:num w:numId="10" w16cid:durableId="1500582890">
    <w:abstractNumId w:val="10"/>
  </w:num>
  <w:num w:numId="11" w16cid:durableId="976764233">
    <w:abstractNumId w:val="9"/>
  </w:num>
  <w:num w:numId="12" w16cid:durableId="14676251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intFractionalCharacterWidth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xMzIwMTEwNjKysDBT0lEKTi0uzszPAykwqwUAE0G0zywAAAA="/>
  </w:docVars>
  <w:rsids>
    <w:rsidRoot w:val="003C04C7"/>
    <w:rsid w:val="0000117E"/>
    <w:rsid w:val="00003909"/>
    <w:rsid w:val="00011F5E"/>
    <w:rsid w:val="000125B3"/>
    <w:rsid w:val="000134C1"/>
    <w:rsid w:val="00016395"/>
    <w:rsid w:val="000201DF"/>
    <w:rsid w:val="000239A0"/>
    <w:rsid w:val="00027312"/>
    <w:rsid w:val="000279AD"/>
    <w:rsid w:val="00036B40"/>
    <w:rsid w:val="00057126"/>
    <w:rsid w:val="00064D1D"/>
    <w:rsid w:val="00067300"/>
    <w:rsid w:val="0007740E"/>
    <w:rsid w:val="00080AE0"/>
    <w:rsid w:val="000A4349"/>
    <w:rsid w:val="000A67F9"/>
    <w:rsid w:val="000B1AE0"/>
    <w:rsid w:val="000B633B"/>
    <w:rsid w:val="00126867"/>
    <w:rsid w:val="00126B56"/>
    <w:rsid w:val="001411D9"/>
    <w:rsid w:val="001478F9"/>
    <w:rsid w:val="001653DA"/>
    <w:rsid w:val="0017192F"/>
    <w:rsid w:val="0017746B"/>
    <w:rsid w:val="00181BA4"/>
    <w:rsid w:val="001844F5"/>
    <w:rsid w:val="00186691"/>
    <w:rsid w:val="00190460"/>
    <w:rsid w:val="00193609"/>
    <w:rsid w:val="00196BA6"/>
    <w:rsid w:val="001A0CCC"/>
    <w:rsid w:val="001B5FDE"/>
    <w:rsid w:val="001C2DF5"/>
    <w:rsid w:val="001C3E95"/>
    <w:rsid w:val="001D5445"/>
    <w:rsid w:val="001E0EB1"/>
    <w:rsid w:val="002045A9"/>
    <w:rsid w:val="002166F7"/>
    <w:rsid w:val="00221651"/>
    <w:rsid w:val="00246D2C"/>
    <w:rsid w:val="00257D47"/>
    <w:rsid w:val="002613E7"/>
    <w:rsid w:val="002728E7"/>
    <w:rsid w:val="002749AC"/>
    <w:rsid w:val="002929AE"/>
    <w:rsid w:val="002A0B46"/>
    <w:rsid w:val="002B17CC"/>
    <w:rsid w:val="002C79A1"/>
    <w:rsid w:val="002D0FD6"/>
    <w:rsid w:val="002D750D"/>
    <w:rsid w:val="002E71CE"/>
    <w:rsid w:val="002F1F60"/>
    <w:rsid w:val="002F281D"/>
    <w:rsid w:val="00305023"/>
    <w:rsid w:val="00306047"/>
    <w:rsid w:val="0032468A"/>
    <w:rsid w:val="003269AA"/>
    <w:rsid w:val="0033055F"/>
    <w:rsid w:val="003329DD"/>
    <w:rsid w:val="00344B22"/>
    <w:rsid w:val="003538EC"/>
    <w:rsid w:val="003555A7"/>
    <w:rsid w:val="003575FA"/>
    <w:rsid w:val="00361CB6"/>
    <w:rsid w:val="003645C3"/>
    <w:rsid w:val="003809C0"/>
    <w:rsid w:val="003A11A9"/>
    <w:rsid w:val="003A2C3B"/>
    <w:rsid w:val="003B0DB2"/>
    <w:rsid w:val="003C04C7"/>
    <w:rsid w:val="003D22AC"/>
    <w:rsid w:val="003D40E7"/>
    <w:rsid w:val="003E172B"/>
    <w:rsid w:val="003F229C"/>
    <w:rsid w:val="0040036E"/>
    <w:rsid w:val="00437C28"/>
    <w:rsid w:val="00446909"/>
    <w:rsid w:val="00450140"/>
    <w:rsid w:val="00452F0C"/>
    <w:rsid w:val="0046165B"/>
    <w:rsid w:val="0048328D"/>
    <w:rsid w:val="00485894"/>
    <w:rsid w:val="004B6BF2"/>
    <w:rsid w:val="004D5039"/>
    <w:rsid w:val="004E02A0"/>
    <w:rsid w:val="004E3DCA"/>
    <w:rsid w:val="004F6628"/>
    <w:rsid w:val="00506CD4"/>
    <w:rsid w:val="0051190B"/>
    <w:rsid w:val="005128FF"/>
    <w:rsid w:val="00524593"/>
    <w:rsid w:val="00526932"/>
    <w:rsid w:val="00563EBE"/>
    <w:rsid w:val="00571E4B"/>
    <w:rsid w:val="005750B9"/>
    <w:rsid w:val="0058182E"/>
    <w:rsid w:val="00583BF1"/>
    <w:rsid w:val="00587823"/>
    <w:rsid w:val="00593D59"/>
    <w:rsid w:val="005A2B3F"/>
    <w:rsid w:val="005A5518"/>
    <w:rsid w:val="005A5D74"/>
    <w:rsid w:val="005B5B5C"/>
    <w:rsid w:val="005C2B21"/>
    <w:rsid w:val="005C79F3"/>
    <w:rsid w:val="005D16E9"/>
    <w:rsid w:val="005D4C51"/>
    <w:rsid w:val="005E0E18"/>
    <w:rsid w:val="005F146A"/>
    <w:rsid w:val="005F1CC5"/>
    <w:rsid w:val="005F58EF"/>
    <w:rsid w:val="005F7C8D"/>
    <w:rsid w:val="00611359"/>
    <w:rsid w:val="006167D2"/>
    <w:rsid w:val="00621AE6"/>
    <w:rsid w:val="0062640B"/>
    <w:rsid w:val="00637B1A"/>
    <w:rsid w:val="00642E24"/>
    <w:rsid w:val="00645FC4"/>
    <w:rsid w:val="006505EC"/>
    <w:rsid w:val="006516C4"/>
    <w:rsid w:val="00651D18"/>
    <w:rsid w:val="00655433"/>
    <w:rsid w:val="00656B2F"/>
    <w:rsid w:val="00680DD0"/>
    <w:rsid w:val="00682FF5"/>
    <w:rsid w:val="00686E1F"/>
    <w:rsid w:val="0068742F"/>
    <w:rsid w:val="006930D1"/>
    <w:rsid w:val="00696A93"/>
    <w:rsid w:val="006C4B8A"/>
    <w:rsid w:val="006C741E"/>
    <w:rsid w:val="006C79ED"/>
    <w:rsid w:val="006E1FC1"/>
    <w:rsid w:val="006F1764"/>
    <w:rsid w:val="006F7904"/>
    <w:rsid w:val="00702012"/>
    <w:rsid w:val="00702D42"/>
    <w:rsid w:val="00721E35"/>
    <w:rsid w:val="00727DD8"/>
    <w:rsid w:val="00757011"/>
    <w:rsid w:val="00760063"/>
    <w:rsid w:val="007606EA"/>
    <w:rsid w:val="00777751"/>
    <w:rsid w:val="0078657E"/>
    <w:rsid w:val="0079370A"/>
    <w:rsid w:val="00794A33"/>
    <w:rsid w:val="00794D2E"/>
    <w:rsid w:val="007A1CAB"/>
    <w:rsid w:val="007A61F0"/>
    <w:rsid w:val="007A6FA0"/>
    <w:rsid w:val="007B6872"/>
    <w:rsid w:val="007C5119"/>
    <w:rsid w:val="007D2F9B"/>
    <w:rsid w:val="007E11A5"/>
    <w:rsid w:val="007E5C37"/>
    <w:rsid w:val="00805DF8"/>
    <w:rsid w:val="008066AE"/>
    <w:rsid w:val="008233B6"/>
    <w:rsid w:val="00875E16"/>
    <w:rsid w:val="00877F70"/>
    <w:rsid w:val="00897F42"/>
    <w:rsid w:val="008A1C46"/>
    <w:rsid w:val="008B78D4"/>
    <w:rsid w:val="008D0B5D"/>
    <w:rsid w:val="008D7C6D"/>
    <w:rsid w:val="008E0904"/>
    <w:rsid w:val="008E2CB3"/>
    <w:rsid w:val="008E3C82"/>
    <w:rsid w:val="008F0461"/>
    <w:rsid w:val="00900FD3"/>
    <w:rsid w:val="00906C92"/>
    <w:rsid w:val="00917AD5"/>
    <w:rsid w:val="00936E1F"/>
    <w:rsid w:val="00945AAA"/>
    <w:rsid w:val="00966BDD"/>
    <w:rsid w:val="00974488"/>
    <w:rsid w:val="00975EDA"/>
    <w:rsid w:val="00982864"/>
    <w:rsid w:val="00994811"/>
    <w:rsid w:val="00997FB9"/>
    <w:rsid w:val="009A795A"/>
    <w:rsid w:val="009D0339"/>
    <w:rsid w:val="009D50C4"/>
    <w:rsid w:val="009D64B4"/>
    <w:rsid w:val="009E41C5"/>
    <w:rsid w:val="009F1367"/>
    <w:rsid w:val="009F1FE5"/>
    <w:rsid w:val="00A04635"/>
    <w:rsid w:val="00A20203"/>
    <w:rsid w:val="00A2654B"/>
    <w:rsid w:val="00A336A2"/>
    <w:rsid w:val="00A52C64"/>
    <w:rsid w:val="00A53127"/>
    <w:rsid w:val="00A73772"/>
    <w:rsid w:val="00A86E1B"/>
    <w:rsid w:val="00A93946"/>
    <w:rsid w:val="00AA1308"/>
    <w:rsid w:val="00AB4345"/>
    <w:rsid w:val="00AC070F"/>
    <w:rsid w:val="00AD43BB"/>
    <w:rsid w:val="00AE14D7"/>
    <w:rsid w:val="00AE176B"/>
    <w:rsid w:val="00AE1D15"/>
    <w:rsid w:val="00AF07EC"/>
    <w:rsid w:val="00AF14A1"/>
    <w:rsid w:val="00B00587"/>
    <w:rsid w:val="00B111E0"/>
    <w:rsid w:val="00B1480E"/>
    <w:rsid w:val="00B3357D"/>
    <w:rsid w:val="00B55D07"/>
    <w:rsid w:val="00B64CED"/>
    <w:rsid w:val="00B87BEF"/>
    <w:rsid w:val="00BB05CA"/>
    <w:rsid w:val="00BB3DEF"/>
    <w:rsid w:val="00BB69DA"/>
    <w:rsid w:val="00BD6A7B"/>
    <w:rsid w:val="00BD7C8A"/>
    <w:rsid w:val="00BE34FB"/>
    <w:rsid w:val="00BE3A8E"/>
    <w:rsid w:val="00BE4744"/>
    <w:rsid w:val="00BE7BEF"/>
    <w:rsid w:val="00BF2A91"/>
    <w:rsid w:val="00BF786D"/>
    <w:rsid w:val="00C006AF"/>
    <w:rsid w:val="00C02EAB"/>
    <w:rsid w:val="00C057A6"/>
    <w:rsid w:val="00C11D2E"/>
    <w:rsid w:val="00C26217"/>
    <w:rsid w:val="00C53A43"/>
    <w:rsid w:val="00C5643B"/>
    <w:rsid w:val="00C71379"/>
    <w:rsid w:val="00C9639F"/>
    <w:rsid w:val="00CA0ABD"/>
    <w:rsid w:val="00CA3E14"/>
    <w:rsid w:val="00CB0DB4"/>
    <w:rsid w:val="00CB2469"/>
    <w:rsid w:val="00CB4A94"/>
    <w:rsid w:val="00CB5834"/>
    <w:rsid w:val="00CC2C73"/>
    <w:rsid w:val="00CC3810"/>
    <w:rsid w:val="00CC5E2F"/>
    <w:rsid w:val="00CE33E2"/>
    <w:rsid w:val="00CE7FA9"/>
    <w:rsid w:val="00D0453C"/>
    <w:rsid w:val="00D13863"/>
    <w:rsid w:val="00D13D0E"/>
    <w:rsid w:val="00D14B02"/>
    <w:rsid w:val="00D2555C"/>
    <w:rsid w:val="00D3096E"/>
    <w:rsid w:val="00D7502A"/>
    <w:rsid w:val="00D754B6"/>
    <w:rsid w:val="00DA1A0A"/>
    <w:rsid w:val="00DB3A34"/>
    <w:rsid w:val="00DD52BF"/>
    <w:rsid w:val="00DE70D7"/>
    <w:rsid w:val="00DF214F"/>
    <w:rsid w:val="00E07A41"/>
    <w:rsid w:val="00E106E1"/>
    <w:rsid w:val="00E17D93"/>
    <w:rsid w:val="00E23B07"/>
    <w:rsid w:val="00E25114"/>
    <w:rsid w:val="00E30DA3"/>
    <w:rsid w:val="00E531FB"/>
    <w:rsid w:val="00E5381F"/>
    <w:rsid w:val="00E53A81"/>
    <w:rsid w:val="00E570A4"/>
    <w:rsid w:val="00E608C6"/>
    <w:rsid w:val="00E62D61"/>
    <w:rsid w:val="00E641B3"/>
    <w:rsid w:val="00E72E7C"/>
    <w:rsid w:val="00E80AF5"/>
    <w:rsid w:val="00E91372"/>
    <w:rsid w:val="00EA73FC"/>
    <w:rsid w:val="00EC09A6"/>
    <w:rsid w:val="00F011F4"/>
    <w:rsid w:val="00F01CE8"/>
    <w:rsid w:val="00F10705"/>
    <w:rsid w:val="00F2467F"/>
    <w:rsid w:val="00F27A0B"/>
    <w:rsid w:val="00F31E00"/>
    <w:rsid w:val="00F33227"/>
    <w:rsid w:val="00F3624C"/>
    <w:rsid w:val="00F37590"/>
    <w:rsid w:val="00F409D2"/>
    <w:rsid w:val="00F411C0"/>
    <w:rsid w:val="00F54FA7"/>
    <w:rsid w:val="00F80CD2"/>
    <w:rsid w:val="00F835E8"/>
    <w:rsid w:val="00F9020C"/>
    <w:rsid w:val="00F92E97"/>
    <w:rsid w:val="00F93BB3"/>
    <w:rsid w:val="00FA5D9A"/>
    <w:rsid w:val="00FA6B72"/>
    <w:rsid w:val="00FB0B73"/>
    <w:rsid w:val="00FC038F"/>
    <w:rsid w:val="00FD4337"/>
    <w:rsid w:val="00FD4574"/>
    <w:rsid w:val="00FE0061"/>
    <w:rsid w:val="00FE1CA0"/>
    <w:rsid w:val="00FE42F3"/>
    <w:rsid w:val="00FE54DC"/>
    <w:rsid w:val="00FE5887"/>
    <w:rsid w:val="00FE5C50"/>
    <w:rsid w:val="00FE6715"/>
    <w:rsid w:val="00FF2F6E"/>
    <w:rsid w:val="00FF582A"/>
    <w:rsid w:val="0DB1E5FF"/>
    <w:rsid w:val="64F9D4AB"/>
    <w:rsid w:val="6D7F2680"/>
    <w:rsid w:val="6E5C1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19018F"/>
  <w15:chartTrackingRefBased/>
  <w15:docId w15:val="{0CE0D87C-0B78-4AFC-B2FB-74278151A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E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S_tradnl" w:eastAsia="en-US"/>
    </w:rPr>
  </w:style>
  <w:style w:type="paragraph" w:styleId="Ttulo1">
    <w:name w:val="heading 1"/>
    <w:basedOn w:val="Normal"/>
    <w:next w:val="Normal"/>
    <w:qFormat/>
    <w:pPr>
      <w:keepNext/>
      <w:pBdr>
        <w:top w:val="double" w:sz="6" w:space="1" w:color="auto" w:shadow="1"/>
        <w:left w:val="double" w:sz="6" w:space="1" w:color="auto" w:shadow="1"/>
        <w:bottom w:val="double" w:sz="6" w:space="1" w:color="auto" w:shadow="1"/>
        <w:right w:val="double" w:sz="6" w:space="1" w:color="auto" w:shadow="1"/>
      </w:pBdr>
      <w:ind w:left="567" w:right="476"/>
      <w:jc w:val="center"/>
      <w:outlineLvl w:val="0"/>
    </w:pPr>
    <w:rPr>
      <w:rFonts w:ascii="Helvetica" w:hAnsi="Helvetica"/>
      <w:b/>
      <w:sz w:val="3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Ttulo2">
    <w:name w:val="heading 2"/>
    <w:basedOn w:val="Normal"/>
    <w:next w:val="Normal"/>
    <w:qFormat/>
    <w:pPr>
      <w:keepNext/>
      <w:pBdr>
        <w:top w:val="double" w:sz="6" w:space="1" w:color="auto" w:shadow="1"/>
        <w:left w:val="double" w:sz="6" w:space="1" w:color="auto" w:shadow="1"/>
        <w:bottom w:val="double" w:sz="6" w:space="1" w:color="auto" w:shadow="1"/>
        <w:right w:val="double" w:sz="6" w:space="1" w:color="auto" w:shadow="1"/>
      </w:pBdr>
      <w:shd w:val="clear" w:color="auto" w:fill="CCFFFF"/>
      <w:ind w:left="567" w:right="476"/>
      <w:jc w:val="center"/>
      <w:outlineLvl w:val="1"/>
    </w:pPr>
    <w:rPr>
      <w:rFonts w:ascii="Helvetica" w:hAnsi="Helvetica"/>
      <w:sz w:val="36"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rFonts w:ascii="Helvetica" w:hAnsi="Helvetica"/>
      <w:b/>
      <w:smallCaps/>
      <w:sz w:val="36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rFonts w:ascii="Batang" w:hAnsi="Batang"/>
      <w:b/>
      <w:smallCaps/>
      <w:sz w:val="44"/>
    </w:rPr>
  </w:style>
  <w:style w:type="paragraph" w:styleId="Ttulo5">
    <w:name w:val="heading 5"/>
    <w:basedOn w:val="Normal"/>
    <w:next w:val="Normal"/>
    <w:qFormat/>
    <w:pPr>
      <w:keepNext/>
      <w:ind w:right="335"/>
      <w:jc w:val="center"/>
      <w:outlineLvl w:val="4"/>
    </w:pPr>
    <w:rPr>
      <w:rFonts w:ascii="Batang" w:hAnsi="Batang"/>
      <w:b/>
      <w:smallCaps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semiHidden/>
    <w:rPr>
      <w:sz w:val="16"/>
    </w:rPr>
  </w:style>
  <w:style w:type="paragraph" w:styleId="Textocomentario">
    <w:name w:val="annotation text"/>
    <w:basedOn w:val="Normal"/>
    <w:semiHidden/>
  </w:style>
  <w:style w:type="paragraph" w:styleId="Textodebloque">
    <w:name w:val="Block Text"/>
    <w:basedOn w:val="Normal"/>
    <w:pPr>
      <w:pBdr>
        <w:top w:val="double" w:sz="6" w:space="1" w:color="auto" w:shadow="1"/>
        <w:left w:val="double" w:sz="6" w:space="1" w:color="auto" w:shadow="1"/>
        <w:bottom w:val="double" w:sz="6" w:space="1" w:color="auto" w:shadow="1"/>
        <w:right w:val="double" w:sz="6" w:space="1" w:color="auto" w:shadow="1"/>
      </w:pBdr>
      <w:shd w:val="pct15" w:color="auto" w:fill="auto"/>
      <w:ind w:left="567" w:right="476"/>
      <w:jc w:val="center"/>
    </w:pPr>
    <w:rPr>
      <w:rFonts w:ascii="Helvetica" w:hAnsi="Helvetica"/>
      <w:b/>
      <w:smallCaps/>
      <w:sz w:val="36"/>
    </w:rPr>
  </w:style>
  <w:style w:type="paragraph" w:styleId="Encabezado">
    <w:name w:val="header"/>
    <w:basedOn w:val="Normal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pPr>
      <w:tabs>
        <w:tab w:val="center" w:pos="4419"/>
        <w:tab w:val="right" w:pos="8838"/>
      </w:tabs>
    </w:pPr>
  </w:style>
  <w:style w:type="paragraph" w:styleId="Textoindependiente">
    <w:name w:val="Body Text"/>
    <w:basedOn w:val="Normal"/>
    <w:pPr>
      <w:jc w:val="center"/>
    </w:pPr>
    <w:rPr>
      <w:rFonts w:ascii="Batang" w:hAnsi="Batang"/>
      <w:b/>
      <w:smallCaps/>
      <w:sz w:val="44"/>
    </w:rPr>
  </w:style>
  <w:style w:type="paragraph" w:styleId="Textoindependiente2">
    <w:name w:val="Body Text 2"/>
    <w:basedOn w:val="Normal"/>
    <w:rPr>
      <w:rFonts w:ascii="Batang" w:eastAsia="Batang" w:hAnsi="Batang"/>
      <w:color w:val="333333"/>
      <w:sz w:val="44"/>
    </w:rPr>
  </w:style>
  <w:style w:type="paragraph" w:styleId="Textodeglobo">
    <w:name w:val="Balloon Text"/>
    <w:basedOn w:val="Normal"/>
    <w:semiHidden/>
    <w:rsid w:val="00F93BB3"/>
    <w:rPr>
      <w:rFonts w:ascii="Tahoma" w:hAnsi="Tahoma" w:cs="Tahoma"/>
      <w:sz w:val="16"/>
      <w:szCs w:val="16"/>
    </w:rPr>
  </w:style>
  <w:style w:type="paragraph" w:customStyle="1" w:styleId="HTMLBody">
    <w:name w:val="HTML Body"/>
    <w:rsid w:val="00003909"/>
    <w:pPr>
      <w:autoSpaceDE w:val="0"/>
      <w:autoSpaceDN w:val="0"/>
      <w:adjustRightInd w:val="0"/>
    </w:pPr>
    <w:rPr>
      <w:rFonts w:ascii="Comic Sans MS" w:hAnsi="Comic Sans MS"/>
      <w:lang w:eastAsia="es-ES"/>
    </w:rPr>
  </w:style>
  <w:style w:type="character" w:styleId="Hipervnculo">
    <w:name w:val="Hyperlink"/>
    <w:rsid w:val="00A336A2"/>
    <w:rPr>
      <w:color w:val="0000FF"/>
      <w:u w:val="single"/>
    </w:rPr>
  </w:style>
  <w:style w:type="paragraph" w:styleId="Ttulo">
    <w:name w:val="Title"/>
    <w:basedOn w:val="Normal"/>
    <w:qFormat/>
    <w:rsid w:val="00A336A2"/>
    <w:pPr>
      <w:jc w:val="center"/>
    </w:pPr>
    <w:rPr>
      <w:b/>
      <w:sz w:val="24"/>
      <w:szCs w:val="24"/>
      <w:lang w:val="es-CL"/>
    </w:rPr>
  </w:style>
  <w:style w:type="table" w:styleId="Tablaconcuadrcula">
    <w:name w:val="Table Grid"/>
    <w:basedOn w:val="Tablanormal"/>
    <w:uiPriority w:val="59"/>
    <w:rsid w:val="00CE33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rsid w:val="005A2B3F"/>
  </w:style>
  <w:style w:type="table" w:styleId="Tablacontema">
    <w:name w:val="Table Theme"/>
    <w:basedOn w:val="Tablanormal"/>
    <w:rsid w:val="00F01C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elegante">
    <w:name w:val="Table Elegant"/>
    <w:basedOn w:val="Tablanormal"/>
    <w:rsid w:val="00F01CE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Mencinsinresolver">
    <w:name w:val="Unresolved Mention"/>
    <w:uiPriority w:val="99"/>
    <w:semiHidden/>
    <w:unhideWhenUsed/>
    <w:rsid w:val="00F01CE8"/>
    <w:rPr>
      <w:color w:val="605E5C"/>
      <w:shd w:val="clear" w:color="auto" w:fill="E1DFDD"/>
    </w:rPr>
  </w:style>
  <w:style w:type="paragraph" w:styleId="Revisin">
    <w:name w:val="Revision"/>
    <w:hidden/>
    <w:uiPriority w:val="71"/>
    <w:rsid w:val="00C02EAB"/>
    <w:rPr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751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XXX@umayor.c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77A8460EA7EE64EAEC3CFC627E15039" ma:contentTypeVersion="4" ma:contentTypeDescription="Crear nuevo documento." ma:contentTypeScope="" ma:versionID="38a4ca6d4cc35a41b905a89d18b15d23">
  <xsd:schema xmlns:xsd="http://www.w3.org/2001/XMLSchema" xmlns:xs="http://www.w3.org/2001/XMLSchema" xmlns:p="http://schemas.microsoft.com/office/2006/metadata/properties" xmlns:ns2="f7272acf-d549-4171-9075-d8dd7fb29621" targetNamespace="http://schemas.microsoft.com/office/2006/metadata/properties" ma:root="true" ma:fieldsID="cb6ee484e36794d6ecbbca89e79fb9f2" ns2:_="">
    <xsd:import namespace="f7272acf-d549-4171-9075-d8dd7fb296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272acf-d549-4171-9075-d8dd7fb29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DF1875-D3BE-4B25-B09D-6ABCE94869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B3E399-BCD8-4BB0-B7E0-C1E4E9375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272acf-d549-4171-9075-d8dd7fb296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4</TotalTime>
  <Pages>4</Pages>
  <Words>424</Words>
  <Characters>2336</Characters>
  <Application>Microsoft Office Word</Application>
  <DocSecurity>0</DocSecurity>
  <Lines>19</Lines>
  <Paragraphs>5</Paragraphs>
  <ScaleCrop>false</ScaleCrop>
  <Company>UNIVERSIDAD CATOLICA DE CHILE</Company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alegaro | U.Mayor</dc:creator>
  <cp:keywords/>
  <cp:lastModifiedBy>Victoria Paredes | U.Mayor</cp:lastModifiedBy>
  <cp:revision>4</cp:revision>
  <cp:lastPrinted>2006-09-01T19:00:00Z</cp:lastPrinted>
  <dcterms:created xsi:type="dcterms:W3CDTF">2024-11-03T07:18:00Z</dcterms:created>
  <dcterms:modified xsi:type="dcterms:W3CDTF">2024-11-05T12:47:00Z</dcterms:modified>
</cp:coreProperties>
</file>